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7B7FAB" w14:textId="16AAA9A1" w:rsidR="00D7200A" w:rsidRDefault="00D7200A" w:rsidP="00D7200A">
      <w:pPr>
        <w:spacing w:after="0"/>
        <w:jc w:val="right"/>
        <w:rPr>
          <w:rFonts w:ascii="Arial Unicode MS" w:eastAsia="Arial Unicode MS" w:hAnsi="Arial Unicode MS" w:cs="Arial Unicode MS"/>
          <w:b/>
          <w:i/>
          <w:sz w:val="36"/>
          <w:szCs w:val="36"/>
        </w:rPr>
      </w:pPr>
      <w:r>
        <w:rPr>
          <w:rFonts w:ascii="Arial Unicode MS" w:eastAsia="Arial Unicode MS" w:hAnsi="Arial Unicode MS" w:cs="Arial Unicode MS"/>
          <w:b/>
          <w:i/>
          <w:sz w:val="36"/>
          <w:szCs w:val="36"/>
        </w:rPr>
        <w:t xml:space="preserve">Public Security </w:t>
      </w:r>
      <w:r>
        <w:rPr>
          <w:rFonts w:ascii="Arial Unicode MS" w:eastAsia="Arial Unicode MS" w:hAnsi="Arial Unicode MS" w:cs="Arial Unicode MS" w:hint="eastAsia"/>
          <w:b/>
          <w:i/>
          <w:sz w:val="36"/>
          <w:szCs w:val="36"/>
        </w:rPr>
        <w:t>UMC Agenda</w:t>
      </w:r>
    </w:p>
    <w:p w14:paraId="18DD86B6" w14:textId="63C797EA" w:rsidR="00D7200A" w:rsidRDefault="008B64F6" w:rsidP="00D7200A">
      <w:pPr>
        <w:spacing w:after="0"/>
        <w:jc w:val="right"/>
        <w:rPr>
          <w:rFonts w:ascii="Arial Unicode MS" w:eastAsia="Arial Unicode MS" w:hAnsi="Arial Unicode MS" w:cs="Arial Unicode MS"/>
          <w:b/>
          <w:i/>
          <w:sz w:val="36"/>
          <w:szCs w:val="36"/>
        </w:rPr>
      </w:pPr>
      <w:r>
        <w:rPr>
          <w:rFonts w:ascii="Arial Unicode MS" w:eastAsia="Arial Unicode MS" w:hAnsi="Arial Unicode MS" w:cs="Arial Unicode MS"/>
          <w:b/>
          <w:i/>
          <w:sz w:val="36"/>
          <w:szCs w:val="36"/>
        </w:rPr>
        <w:t>September 7</w:t>
      </w:r>
      <w:r w:rsidR="005F2CDB">
        <w:rPr>
          <w:rFonts w:ascii="Arial Unicode MS" w:eastAsia="Arial Unicode MS" w:hAnsi="Arial Unicode MS" w:cs="Arial Unicode MS"/>
          <w:b/>
          <w:i/>
          <w:sz w:val="36"/>
          <w:szCs w:val="36"/>
        </w:rPr>
        <w:t>, 2021</w:t>
      </w:r>
    </w:p>
    <w:p w14:paraId="649DE6A8" w14:textId="70A3DA9F" w:rsidR="000774D3" w:rsidRDefault="005F2CDB" w:rsidP="00D7200A">
      <w:pPr>
        <w:spacing w:after="0"/>
        <w:jc w:val="right"/>
        <w:rPr>
          <w:rFonts w:ascii="Arial Unicode MS" w:eastAsia="Arial Unicode MS" w:hAnsi="Arial Unicode MS" w:cs="Arial Unicode MS"/>
          <w:b/>
          <w:i/>
          <w:sz w:val="36"/>
          <w:szCs w:val="36"/>
        </w:rPr>
      </w:pPr>
      <w:r>
        <w:rPr>
          <w:rFonts w:ascii="Arial Unicode MS" w:eastAsia="Arial Unicode MS" w:hAnsi="Arial Unicode MS" w:cs="Arial Unicode MS"/>
          <w:b/>
          <w:i/>
          <w:sz w:val="36"/>
          <w:szCs w:val="36"/>
        </w:rPr>
        <w:t>13:0</w:t>
      </w:r>
      <w:r w:rsidR="000774D3">
        <w:rPr>
          <w:rFonts w:ascii="Arial Unicode MS" w:eastAsia="Arial Unicode MS" w:hAnsi="Arial Unicode MS" w:cs="Arial Unicode MS"/>
          <w:b/>
          <w:i/>
          <w:sz w:val="36"/>
          <w:szCs w:val="36"/>
        </w:rPr>
        <w:t>0 hrs meeting start time</w:t>
      </w:r>
    </w:p>
    <w:p w14:paraId="7AB2FFA6" w14:textId="73DDA32C" w:rsidR="002C31FC" w:rsidRDefault="002C31FC" w:rsidP="00D7200A">
      <w:pPr>
        <w:spacing w:after="0"/>
        <w:jc w:val="right"/>
        <w:rPr>
          <w:rFonts w:ascii="Arial Unicode MS" w:eastAsia="Arial Unicode MS" w:hAnsi="Arial Unicode MS" w:cs="Arial Unicode MS"/>
          <w:b/>
          <w:i/>
          <w:sz w:val="36"/>
          <w:szCs w:val="36"/>
        </w:rPr>
      </w:pPr>
    </w:p>
    <w:p w14:paraId="36CDD1A2" w14:textId="549A87DA" w:rsidR="00336FDB" w:rsidRDefault="002C31FC" w:rsidP="0037505A">
      <w:pPr>
        <w:spacing w:after="0"/>
        <w:rPr>
          <w:rFonts w:ascii="Arial Unicode MS" w:eastAsia="Arial Unicode MS" w:hAnsi="Arial Unicode MS" w:cs="Arial Unicode MS"/>
          <w:color w:val="313131"/>
          <w:sz w:val="32"/>
          <w:szCs w:val="32"/>
          <w:lang w:val="en-US"/>
        </w:rPr>
      </w:pPr>
      <w:r>
        <w:rPr>
          <w:rFonts w:ascii="Arial Unicode MS" w:eastAsia="Arial Unicode MS" w:hAnsi="Arial Unicode MS" w:cs="Arial Unicode MS"/>
          <w:b/>
          <w:i/>
          <w:sz w:val="36"/>
          <w:szCs w:val="36"/>
        </w:rPr>
        <w:tab/>
      </w:r>
      <w:r>
        <w:rPr>
          <w:rFonts w:ascii="Arial Unicode MS" w:eastAsia="Arial Unicode MS" w:hAnsi="Arial Unicode MS" w:cs="Arial Unicode MS"/>
          <w:b/>
          <w:i/>
          <w:sz w:val="36"/>
          <w:szCs w:val="36"/>
        </w:rPr>
        <w:tab/>
      </w:r>
    </w:p>
    <w:p w14:paraId="74EDF35F" w14:textId="042631F6" w:rsidR="00AE29EA" w:rsidRPr="0014584B" w:rsidRDefault="008B64F6" w:rsidP="0037505A">
      <w:pPr>
        <w:rPr>
          <w:rFonts w:ascii="Arial" w:hAnsi="Arial" w:cs="Arial"/>
          <w:sz w:val="24"/>
          <w:u w:val="single"/>
        </w:rPr>
      </w:pPr>
      <w:r w:rsidRPr="0014584B">
        <w:rPr>
          <w:rFonts w:ascii="Arial" w:hAnsi="Arial" w:cs="Arial"/>
          <w:sz w:val="24"/>
          <w:u w:val="single"/>
        </w:rPr>
        <w:t>Derek Heslinga</w:t>
      </w:r>
      <w:r w:rsidR="00AE29EA" w:rsidRPr="0014584B">
        <w:rPr>
          <w:rFonts w:ascii="Arial" w:hAnsi="Arial" w:cs="Arial"/>
          <w:sz w:val="24"/>
          <w:u w:val="single"/>
        </w:rPr>
        <w:t xml:space="preserve"> – Local 003 MSO</w:t>
      </w:r>
    </w:p>
    <w:p w14:paraId="679E72C7" w14:textId="77777777" w:rsidR="00AE29EA" w:rsidRPr="007C5955" w:rsidRDefault="00AE29EA" w:rsidP="0037505A">
      <w:pPr>
        <w:rPr>
          <w:rFonts w:ascii="Arial" w:hAnsi="Arial" w:cs="Arial"/>
          <w:sz w:val="24"/>
          <w:u w:val="single"/>
        </w:rPr>
      </w:pPr>
      <w:r w:rsidRPr="007C5955">
        <w:rPr>
          <w:rFonts w:ascii="Arial" w:hAnsi="Arial" w:cs="Arial"/>
          <w:sz w:val="24"/>
          <w:u w:val="single"/>
        </w:rPr>
        <w:t>Scott Conrad- Local 003 Chair</w:t>
      </w:r>
    </w:p>
    <w:p w14:paraId="44A63274" w14:textId="08730D80" w:rsidR="00AE29EA" w:rsidRPr="0014584B" w:rsidRDefault="00AE29EA" w:rsidP="0037505A">
      <w:pPr>
        <w:rPr>
          <w:rFonts w:ascii="Arial" w:hAnsi="Arial" w:cs="Arial"/>
          <w:sz w:val="24"/>
          <w:u w:val="single"/>
        </w:rPr>
      </w:pPr>
      <w:r w:rsidRPr="0014584B">
        <w:rPr>
          <w:rFonts w:ascii="Arial" w:hAnsi="Arial" w:cs="Arial"/>
          <w:sz w:val="24"/>
          <w:u w:val="single"/>
        </w:rPr>
        <w:t>Bill West- Local 003 Treasurer</w:t>
      </w:r>
      <w:r w:rsidR="00883CA8" w:rsidRPr="0014584B">
        <w:rPr>
          <w:rFonts w:ascii="Arial" w:hAnsi="Arial" w:cs="Arial"/>
          <w:sz w:val="24"/>
          <w:u w:val="single"/>
        </w:rPr>
        <w:t xml:space="preserve"> </w:t>
      </w:r>
    </w:p>
    <w:p w14:paraId="236AA6E9" w14:textId="40D98DCA" w:rsidR="00AE29EA" w:rsidRPr="0014584B" w:rsidRDefault="00AE29EA" w:rsidP="0037505A">
      <w:pPr>
        <w:rPr>
          <w:rFonts w:ascii="Arial" w:hAnsi="Arial" w:cs="Arial"/>
          <w:sz w:val="24"/>
          <w:u w:val="single"/>
        </w:rPr>
      </w:pPr>
      <w:r w:rsidRPr="0014584B">
        <w:rPr>
          <w:rFonts w:ascii="Arial" w:hAnsi="Arial" w:cs="Arial"/>
          <w:sz w:val="24"/>
          <w:u w:val="single"/>
        </w:rPr>
        <w:t xml:space="preserve">Jason Ezard – Local 003 PE Representative </w:t>
      </w:r>
    </w:p>
    <w:p w14:paraId="0BA7D2AF" w14:textId="6E4BED44" w:rsidR="0037505A" w:rsidRPr="007C5955" w:rsidRDefault="00AE29EA" w:rsidP="00B12A64">
      <w:pPr>
        <w:rPr>
          <w:rFonts w:ascii="Arial" w:hAnsi="Arial" w:cs="Arial"/>
          <w:sz w:val="24"/>
          <w:u w:val="single"/>
        </w:rPr>
      </w:pPr>
      <w:r w:rsidRPr="007C5955">
        <w:rPr>
          <w:rFonts w:ascii="Arial" w:hAnsi="Arial" w:cs="Arial"/>
          <w:sz w:val="24"/>
          <w:u w:val="single"/>
        </w:rPr>
        <w:t xml:space="preserve">Wayne Scouten- Secretary Local 003 </w:t>
      </w:r>
    </w:p>
    <w:p w14:paraId="71DA29AF" w14:textId="5E459654" w:rsidR="000F702B" w:rsidRPr="007C5955" w:rsidRDefault="00163104" w:rsidP="00B12A64">
      <w:pPr>
        <w:rPr>
          <w:rFonts w:ascii="Arial" w:hAnsi="Arial" w:cs="Arial"/>
          <w:sz w:val="24"/>
          <w:u w:val="single"/>
        </w:rPr>
      </w:pPr>
      <w:r>
        <w:rPr>
          <w:rFonts w:ascii="Arial" w:hAnsi="Arial" w:cs="Arial"/>
          <w:sz w:val="24"/>
          <w:u w:val="single"/>
        </w:rPr>
        <w:t>Brandi Aguilar</w:t>
      </w:r>
      <w:r w:rsidR="000F702B" w:rsidRPr="007C5955">
        <w:rPr>
          <w:rFonts w:ascii="Arial" w:hAnsi="Arial" w:cs="Arial"/>
          <w:sz w:val="24"/>
          <w:u w:val="single"/>
        </w:rPr>
        <w:t xml:space="preserve"> – </w:t>
      </w:r>
      <w:r w:rsidR="00850815" w:rsidRPr="007C5955">
        <w:rPr>
          <w:rFonts w:ascii="Arial" w:hAnsi="Arial" w:cs="Arial"/>
          <w:sz w:val="24"/>
          <w:u w:val="single"/>
        </w:rPr>
        <w:t>OHS Liaison</w:t>
      </w:r>
    </w:p>
    <w:p w14:paraId="39F53C9B" w14:textId="342B229D" w:rsidR="000F702B" w:rsidRPr="007C5955" w:rsidRDefault="000F702B" w:rsidP="00B12A64">
      <w:pPr>
        <w:rPr>
          <w:rFonts w:ascii="Arial" w:hAnsi="Arial" w:cs="Arial"/>
          <w:sz w:val="24"/>
          <w:u w:val="single"/>
        </w:rPr>
      </w:pPr>
      <w:r w:rsidRPr="007C5955">
        <w:rPr>
          <w:rFonts w:ascii="Arial" w:hAnsi="Arial" w:cs="Arial"/>
          <w:sz w:val="24"/>
          <w:u w:val="single"/>
        </w:rPr>
        <w:t xml:space="preserve">Kelly Weaver – </w:t>
      </w:r>
      <w:r w:rsidR="00850815" w:rsidRPr="007C5955">
        <w:rPr>
          <w:rFonts w:ascii="Arial" w:hAnsi="Arial" w:cs="Arial"/>
          <w:sz w:val="24"/>
          <w:u w:val="single"/>
        </w:rPr>
        <w:t>Vice Chair</w:t>
      </w:r>
    </w:p>
    <w:p w14:paraId="27BFFB99" w14:textId="5D0539BA" w:rsidR="00333028" w:rsidRDefault="00BB16BA" w:rsidP="0037505A">
      <w:pPr>
        <w:rPr>
          <w:rFonts w:ascii="Arial" w:hAnsi="Arial" w:cs="Arial"/>
          <w:sz w:val="24"/>
          <w:u w:val="single"/>
        </w:rPr>
      </w:pPr>
      <w:r>
        <w:rPr>
          <w:rFonts w:ascii="Arial" w:hAnsi="Arial" w:cs="Arial"/>
          <w:sz w:val="24"/>
          <w:u w:val="single"/>
        </w:rPr>
        <w:t>Marcia Gonder</w:t>
      </w:r>
      <w:r w:rsidR="000F702B" w:rsidRPr="0014584B">
        <w:rPr>
          <w:rFonts w:ascii="Arial" w:hAnsi="Arial" w:cs="Arial"/>
          <w:sz w:val="24"/>
          <w:u w:val="single"/>
        </w:rPr>
        <w:t xml:space="preserve"> </w:t>
      </w:r>
      <w:r w:rsidR="008B64F6" w:rsidRPr="0014584B">
        <w:rPr>
          <w:rFonts w:ascii="Arial" w:hAnsi="Arial" w:cs="Arial"/>
          <w:sz w:val="24"/>
          <w:u w:val="single"/>
        </w:rPr>
        <w:t>A/</w:t>
      </w:r>
      <w:r w:rsidR="000F702B" w:rsidRPr="0014584B">
        <w:rPr>
          <w:rFonts w:ascii="Arial" w:hAnsi="Arial" w:cs="Arial"/>
          <w:sz w:val="24"/>
          <w:u w:val="single"/>
        </w:rPr>
        <w:t>Chief Sheriff</w:t>
      </w:r>
    </w:p>
    <w:p w14:paraId="2C8470CF" w14:textId="7303A85B" w:rsidR="00BB16BA" w:rsidRPr="0014584B" w:rsidRDefault="00BB16BA" w:rsidP="0037505A">
      <w:pPr>
        <w:rPr>
          <w:rFonts w:ascii="Arial" w:hAnsi="Arial" w:cs="Arial"/>
          <w:sz w:val="24"/>
          <w:u w:val="single"/>
        </w:rPr>
      </w:pPr>
      <w:r>
        <w:rPr>
          <w:rFonts w:ascii="Arial" w:hAnsi="Arial" w:cs="Arial"/>
          <w:sz w:val="24"/>
          <w:u w:val="single"/>
        </w:rPr>
        <w:t>Miles Grove, Deputy Chief, FWES</w:t>
      </w:r>
    </w:p>
    <w:p w14:paraId="777A351D" w14:textId="02179A70" w:rsidR="00AE29EA" w:rsidRPr="0014584B" w:rsidRDefault="00903F88" w:rsidP="0037505A">
      <w:pPr>
        <w:rPr>
          <w:rFonts w:ascii="Arial" w:hAnsi="Arial" w:cs="Arial"/>
          <w:sz w:val="24"/>
          <w:u w:val="single"/>
        </w:rPr>
      </w:pPr>
      <w:r w:rsidRPr="0014584B">
        <w:rPr>
          <w:rFonts w:ascii="Arial" w:hAnsi="Arial" w:cs="Arial"/>
          <w:sz w:val="24"/>
          <w:u w:val="single"/>
        </w:rPr>
        <w:t>Debbie Bilotta</w:t>
      </w:r>
      <w:r w:rsidR="00AE29EA" w:rsidRPr="0014584B">
        <w:rPr>
          <w:rFonts w:ascii="Arial" w:hAnsi="Arial" w:cs="Arial"/>
          <w:sz w:val="24"/>
          <w:u w:val="single"/>
        </w:rPr>
        <w:t xml:space="preserve"> – Manager, Employee Relations</w:t>
      </w:r>
    </w:p>
    <w:p w14:paraId="26548BF4" w14:textId="640EA1C3" w:rsidR="00AE29EA" w:rsidRPr="0014584B" w:rsidRDefault="00AE29EA" w:rsidP="0037505A">
      <w:pPr>
        <w:rPr>
          <w:rFonts w:ascii="Arial" w:hAnsi="Arial" w:cs="Arial"/>
          <w:sz w:val="24"/>
          <w:u w:val="single"/>
        </w:rPr>
      </w:pPr>
      <w:r w:rsidRPr="0014584B">
        <w:rPr>
          <w:rFonts w:ascii="Arial" w:hAnsi="Arial" w:cs="Arial"/>
          <w:sz w:val="24"/>
          <w:u w:val="single"/>
        </w:rPr>
        <w:t xml:space="preserve">Sue Miller – HRBP </w:t>
      </w:r>
    </w:p>
    <w:p w14:paraId="732BD58F" w14:textId="71293EE1" w:rsidR="00AE29EA" w:rsidRPr="00AB6075" w:rsidRDefault="00985004" w:rsidP="0037505A">
      <w:pPr>
        <w:rPr>
          <w:rFonts w:ascii="Arial" w:hAnsi="Arial" w:cs="Arial"/>
          <w:sz w:val="24"/>
          <w:u w:val="single"/>
        </w:rPr>
      </w:pPr>
      <w:r w:rsidRPr="0014584B">
        <w:rPr>
          <w:rFonts w:ascii="Arial" w:hAnsi="Arial" w:cs="Arial"/>
          <w:sz w:val="24"/>
          <w:u w:val="single"/>
        </w:rPr>
        <w:t>Chantel MacDonald</w:t>
      </w:r>
      <w:r w:rsidR="00AE29EA" w:rsidRPr="0014584B">
        <w:rPr>
          <w:rFonts w:ascii="Arial" w:hAnsi="Arial" w:cs="Arial"/>
          <w:sz w:val="24"/>
          <w:u w:val="single"/>
        </w:rPr>
        <w:t xml:space="preserve"> –</w:t>
      </w:r>
      <w:r w:rsidRPr="0014584B">
        <w:rPr>
          <w:rFonts w:ascii="Arial" w:hAnsi="Arial" w:cs="Arial"/>
          <w:sz w:val="24"/>
          <w:u w:val="single"/>
        </w:rPr>
        <w:t xml:space="preserve"> Sr.</w:t>
      </w:r>
      <w:r w:rsidR="00AE29EA" w:rsidRPr="0014584B">
        <w:rPr>
          <w:rFonts w:ascii="Arial" w:hAnsi="Arial" w:cs="Arial"/>
          <w:sz w:val="24"/>
          <w:u w:val="single"/>
        </w:rPr>
        <w:t xml:space="preserve"> Employee Relations </w:t>
      </w:r>
      <w:r w:rsidR="00FD4272" w:rsidRPr="0014584B">
        <w:rPr>
          <w:rFonts w:ascii="Arial" w:hAnsi="Arial" w:cs="Arial"/>
          <w:sz w:val="24"/>
          <w:u w:val="single"/>
        </w:rPr>
        <w:t>Consultant</w:t>
      </w:r>
    </w:p>
    <w:p w14:paraId="7E8CA6F5" w14:textId="77777777" w:rsidR="00AE29EA" w:rsidRDefault="00AE29EA" w:rsidP="002657C8">
      <w:pPr>
        <w:spacing w:after="0"/>
        <w:rPr>
          <w:rFonts w:ascii="Arial Unicode MS" w:eastAsia="Arial Unicode MS" w:hAnsi="Arial Unicode MS" w:cs="Arial Unicode MS"/>
          <w:color w:val="313131"/>
          <w:sz w:val="32"/>
          <w:szCs w:val="32"/>
          <w:lang w:val="en-US"/>
        </w:rPr>
      </w:pPr>
    </w:p>
    <w:p w14:paraId="17244FD7" w14:textId="6C27FCF5" w:rsidR="00480ECD" w:rsidRDefault="00480ECD" w:rsidP="002657C8">
      <w:pPr>
        <w:spacing w:after="0"/>
        <w:rPr>
          <w:rFonts w:ascii="Arial Unicode MS" w:eastAsia="Arial Unicode MS" w:hAnsi="Arial Unicode MS" w:cs="Arial Unicode MS"/>
          <w:sz w:val="24"/>
          <w:szCs w:val="24"/>
          <w:u w:val="single"/>
        </w:rPr>
      </w:pPr>
    </w:p>
    <w:p w14:paraId="552028D5" w14:textId="277BA684" w:rsidR="00AE29EA" w:rsidRDefault="00AE29EA" w:rsidP="002657C8">
      <w:pPr>
        <w:spacing w:after="0"/>
        <w:rPr>
          <w:rFonts w:ascii="Arial Unicode MS" w:eastAsia="Arial Unicode MS" w:hAnsi="Arial Unicode MS" w:cs="Arial Unicode MS"/>
          <w:sz w:val="24"/>
          <w:szCs w:val="24"/>
          <w:u w:val="single"/>
        </w:rPr>
      </w:pPr>
    </w:p>
    <w:p w14:paraId="4DAFCBAD" w14:textId="6C258EC0" w:rsidR="00AC4396" w:rsidRDefault="00AC4396" w:rsidP="002657C8">
      <w:pPr>
        <w:spacing w:after="0"/>
        <w:rPr>
          <w:rFonts w:ascii="Arial Unicode MS" w:eastAsia="Arial Unicode MS" w:hAnsi="Arial Unicode MS" w:cs="Arial Unicode MS"/>
          <w:sz w:val="24"/>
          <w:szCs w:val="24"/>
          <w:u w:val="single"/>
        </w:rPr>
      </w:pPr>
    </w:p>
    <w:p w14:paraId="77E252F5" w14:textId="77777777" w:rsidR="00AC4396" w:rsidRDefault="00AC4396" w:rsidP="002657C8">
      <w:pPr>
        <w:spacing w:after="0"/>
        <w:rPr>
          <w:rFonts w:ascii="Arial Unicode MS" w:eastAsia="Arial Unicode MS" w:hAnsi="Arial Unicode MS" w:cs="Arial Unicode MS"/>
          <w:sz w:val="24"/>
          <w:szCs w:val="24"/>
          <w:u w:val="single"/>
        </w:rPr>
      </w:pPr>
    </w:p>
    <w:p w14:paraId="0A83B8D9" w14:textId="3FA7B5B4" w:rsidR="00AE29EA" w:rsidRDefault="00AE29EA" w:rsidP="002657C8">
      <w:pPr>
        <w:spacing w:after="0"/>
        <w:rPr>
          <w:rFonts w:ascii="Arial Unicode MS" w:eastAsia="Arial Unicode MS" w:hAnsi="Arial Unicode MS" w:cs="Arial Unicode MS"/>
          <w:sz w:val="24"/>
          <w:szCs w:val="24"/>
          <w:u w:val="single"/>
        </w:rPr>
      </w:pPr>
    </w:p>
    <w:p w14:paraId="2849FB04" w14:textId="64C898EC" w:rsidR="00EB3D2A" w:rsidRDefault="00EB3D2A" w:rsidP="002657C8">
      <w:pPr>
        <w:spacing w:after="0"/>
        <w:rPr>
          <w:rFonts w:ascii="Arial Unicode MS" w:eastAsia="Arial Unicode MS" w:hAnsi="Arial Unicode MS" w:cs="Arial Unicode MS"/>
          <w:sz w:val="24"/>
          <w:szCs w:val="24"/>
          <w:u w:val="single"/>
        </w:rPr>
      </w:pPr>
    </w:p>
    <w:p w14:paraId="6C54376D" w14:textId="6D0FA5A9" w:rsidR="002657C8" w:rsidRDefault="00F77863" w:rsidP="002657C8">
      <w:pPr>
        <w:spacing w:after="0"/>
        <w:rPr>
          <w:rFonts w:ascii="Arial Unicode MS" w:eastAsia="Arial Unicode MS" w:hAnsi="Arial Unicode MS" w:cs="Arial Unicode MS"/>
          <w:sz w:val="24"/>
          <w:szCs w:val="24"/>
          <w:u w:val="single"/>
        </w:rPr>
      </w:pPr>
      <w:r>
        <w:rPr>
          <w:rFonts w:ascii="Arial Unicode MS" w:eastAsia="Arial Unicode MS" w:hAnsi="Arial Unicode MS" w:cs="Arial Unicode MS"/>
          <w:sz w:val="24"/>
          <w:szCs w:val="24"/>
          <w:u w:val="single"/>
        </w:rPr>
        <w:t xml:space="preserve">Public Security </w:t>
      </w:r>
      <w:r w:rsidR="002657C8" w:rsidRPr="002657C8">
        <w:rPr>
          <w:rFonts w:ascii="Arial Unicode MS" w:eastAsia="Arial Unicode MS" w:hAnsi="Arial Unicode MS" w:cs="Arial Unicode MS"/>
          <w:sz w:val="24"/>
          <w:szCs w:val="24"/>
          <w:u w:val="single"/>
        </w:rPr>
        <w:t>Items of the Agenda:</w:t>
      </w:r>
    </w:p>
    <w:p w14:paraId="4BC59A78" w14:textId="657F4808" w:rsidR="0014584B" w:rsidRDefault="0014584B" w:rsidP="00115622">
      <w:pPr>
        <w:pStyle w:val="ListParagraph"/>
        <w:numPr>
          <w:ilvl w:val="0"/>
          <w:numId w:val="13"/>
        </w:numPr>
        <w:spacing w:after="0"/>
        <w:rPr>
          <w:rFonts w:ascii="Arial Unicode MS" w:eastAsia="Arial Unicode MS" w:hAnsi="Arial Unicode MS" w:cs="Arial Unicode MS"/>
          <w:b/>
          <w:sz w:val="24"/>
          <w:szCs w:val="24"/>
        </w:rPr>
      </w:pPr>
      <w:r>
        <w:rPr>
          <w:rFonts w:ascii="Arial Unicode MS" w:eastAsia="Arial Unicode MS" w:hAnsi="Arial Unicode MS" w:cs="Arial Unicode MS"/>
          <w:b/>
          <w:sz w:val="24"/>
          <w:szCs w:val="24"/>
        </w:rPr>
        <w:t>Cultural review for Sheriffs</w:t>
      </w:r>
    </w:p>
    <w:p w14:paraId="5EFB4AC6" w14:textId="0454F0AB" w:rsidR="0014584B" w:rsidRDefault="00EA67E1" w:rsidP="0014584B">
      <w:pPr>
        <w:pStyle w:val="ListParagraph"/>
        <w:numPr>
          <w:ilvl w:val="1"/>
          <w:numId w:val="13"/>
        </w:numPr>
        <w:spacing w:after="0"/>
        <w:rPr>
          <w:rFonts w:ascii="Arial Unicode MS" w:eastAsia="Arial Unicode MS" w:hAnsi="Arial Unicode MS" w:cs="Arial Unicode MS"/>
          <w:b/>
          <w:sz w:val="24"/>
          <w:szCs w:val="24"/>
        </w:rPr>
      </w:pPr>
      <w:r>
        <w:rPr>
          <w:rFonts w:ascii="Arial Unicode MS" w:eastAsia="Arial Unicode MS" w:hAnsi="Arial Unicode MS" w:cs="Arial Unicode MS"/>
          <w:b/>
          <w:sz w:val="24"/>
          <w:szCs w:val="24"/>
        </w:rPr>
        <w:t xml:space="preserve">Local to bring forward at </w:t>
      </w:r>
      <w:r w:rsidR="007C5955">
        <w:rPr>
          <w:rFonts w:ascii="Arial Unicode MS" w:eastAsia="Arial Unicode MS" w:hAnsi="Arial Unicode MS" w:cs="Arial Unicode MS"/>
          <w:b/>
          <w:sz w:val="24"/>
          <w:szCs w:val="24"/>
        </w:rPr>
        <w:t xml:space="preserve">roundtable </w:t>
      </w:r>
      <w:r w:rsidR="00AF273A">
        <w:rPr>
          <w:rFonts w:ascii="Arial Unicode MS" w:eastAsia="Arial Unicode MS" w:hAnsi="Arial Unicode MS" w:cs="Arial Unicode MS"/>
          <w:b/>
          <w:sz w:val="24"/>
          <w:szCs w:val="24"/>
        </w:rPr>
        <w:t xml:space="preserve">September 8, 2021, </w:t>
      </w:r>
      <w:r w:rsidR="007C5955">
        <w:rPr>
          <w:rFonts w:ascii="Arial Unicode MS" w:eastAsia="Arial Unicode MS" w:hAnsi="Arial Unicode MS" w:cs="Arial Unicode MS"/>
          <w:b/>
          <w:sz w:val="24"/>
          <w:szCs w:val="24"/>
        </w:rPr>
        <w:t>for more information</w:t>
      </w:r>
    </w:p>
    <w:p w14:paraId="62B3A4CD" w14:textId="480FEC63" w:rsidR="005F2CDB" w:rsidRDefault="008B64F6" w:rsidP="00115622">
      <w:pPr>
        <w:pStyle w:val="ListParagraph"/>
        <w:numPr>
          <w:ilvl w:val="0"/>
          <w:numId w:val="13"/>
        </w:numPr>
        <w:spacing w:after="0"/>
        <w:rPr>
          <w:rFonts w:ascii="Arial Unicode MS" w:eastAsia="Arial Unicode MS" w:hAnsi="Arial Unicode MS" w:cs="Arial Unicode MS"/>
          <w:b/>
          <w:sz w:val="24"/>
          <w:szCs w:val="24"/>
        </w:rPr>
      </w:pPr>
      <w:r>
        <w:rPr>
          <w:rFonts w:ascii="Arial Unicode MS" w:eastAsia="Arial Unicode MS" w:hAnsi="Arial Unicode MS" w:cs="Arial Unicode MS"/>
          <w:b/>
          <w:sz w:val="24"/>
          <w:szCs w:val="24"/>
        </w:rPr>
        <w:t>Secondment review update</w:t>
      </w:r>
    </w:p>
    <w:p w14:paraId="25EC7F4A" w14:textId="08526C68" w:rsidR="0014584B" w:rsidRDefault="0014584B" w:rsidP="0014584B">
      <w:pPr>
        <w:pStyle w:val="ListParagraph"/>
        <w:numPr>
          <w:ilvl w:val="1"/>
          <w:numId w:val="13"/>
        </w:numPr>
        <w:spacing w:after="0"/>
        <w:rPr>
          <w:rFonts w:ascii="Arial Unicode MS" w:eastAsia="Arial Unicode MS" w:hAnsi="Arial Unicode MS" w:cs="Arial Unicode MS"/>
          <w:b/>
          <w:sz w:val="24"/>
          <w:szCs w:val="24"/>
        </w:rPr>
      </w:pPr>
      <w:r>
        <w:rPr>
          <w:rFonts w:ascii="Arial Unicode MS" w:eastAsia="Arial Unicode MS" w:hAnsi="Arial Unicode MS" w:cs="Arial Unicode MS"/>
          <w:b/>
          <w:sz w:val="24"/>
          <w:szCs w:val="24"/>
        </w:rPr>
        <w:t>There has been discussion regarding those currently on secondment having the ability to be ext</w:t>
      </w:r>
      <w:r w:rsidR="00AF273A">
        <w:rPr>
          <w:rFonts w:ascii="Arial Unicode MS" w:eastAsia="Arial Unicode MS" w:hAnsi="Arial Unicode MS" w:cs="Arial Unicode MS"/>
          <w:b/>
          <w:sz w:val="24"/>
          <w:szCs w:val="24"/>
        </w:rPr>
        <w:t xml:space="preserve">ended in their role until a permanent </w:t>
      </w:r>
      <w:r>
        <w:rPr>
          <w:rFonts w:ascii="Arial Unicode MS" w:eastAsia="Arial Unicode MS" w:hAnsi="Arial Unicode MS" w:cs="Arial Unicode MS"/>
          <w:b/>
          <w:sz w:val="24"/>
          <w:szCs w:val="24"/>
        </w:rPr>
        <w:t xml:space="preserve">Chief is in place to provide direction </w:t>
      </w:r>
      <w:r w:rsidR="00AF273A">
        <w:rPr>
          <w:rFonts w:ascii="Arial Unicode MS" w:eastAsia="Arial Unicode MS" w:hAnsi="Arial Unicode MS" w:cs="Arial Unicode MS"/>
          <w:b/>
          <w:sz w:val="24"/>
          <w:szCs w:val="24"/>
        </w:rPr>
        <w:t>on the model</w:t>
      </w:r>
    </w:p>
    <w:p w14:paraId="11C6E0B9" w14:textId="480EFD5C" w:rsidR="0014584B" w:rsidRDefault="00AF273A" w:rsidP="0014584B">
      <w:pPr>
        <w:pStyle w:val="ListParagraph"/>
        <w:numPr>
          <w:ilvl w:val="1"/>
          <w:numId w:val="13"/>
        </w:numPr>
        <w:spacing w:after="0"/>
        <w:rPr>
          <w:rFonts w:ascii="Arial Unicode MS" w:eastAsia="Arial Unicode MS" w:hAnsi="Arial Unicode MS" w:cs="Arial Unicode MS"/>
          <w:b/>
          <w:sz w:val="24"/>
          <w:szCs w:val="24"/>
        </w:rPr>
      </w:pPr>
      <w:r>
        <w:rPr>
          <w:rFonts w:ascii="Arial Unicode MS" w:eastAsia="Arial Unicode MS" w:hAnsi="Arial Unicode MS" w:cs="Arial Unicode MS"/>
          <w:b/>
          <w:sz w:val="24"/>
          <w:szCs w:val="24"/>
        </w:rPr>
        <w:t>C</w:t>
      </w:r>
      <w:r w:rsidR="0014584B">
        <w:rPr>
          <w:rFonts w:ascii="Arial Unicode MS" w:eastAsia="Arial Unicode MS" w:hAnsi="Arial Unicode MS" w:cs="Arial Unicode MS"/>
          <w:b/>
          <w:sz w:val="24"/>
          <w:szCs w:val="24"/>
        </w:rPr>
        <w:t xml:space="preserve">areer trajectory within the branch is currently being discussed </w:t>
      </w:r>
      <w:r>
        <w:rPr>
          <w:rFonts w:ascii="Arial Unicode MS" w:eastAsia="Arial Unicode MS" w:hAnsi="Arial Unicode MS" w:cs="Arial Unicode MS"/>
          <w:b/>
          <w:sz w:val="24"/>
          <w:szCs w:val="24"/>
        </w:rPr>
        <w:t>to allow for</w:t>
      </w:r>
      <w:r w:rsidR="0014584B">
        <w:rPr>
          <w:rFonts w:ascii="Arial Unicode MS" w:eastAsia="Arial Unicode MS" w:hAnsi="Arial Unicode MS" w:cs="Arial Unicode MS"/>
          <w:b/>
          <w:sz w:val="24"/>
          <w:szCs w:val="24"/>
        </w:rPr>
        <w:t xml:space="preserve"> movement between the directorates</w:t>
      </w:r>
    </w:p>
    <w:p w14:paraId="11CDE885" w14:textId="7AA0987E" w:rsidR="0014584B" w:rsidRDefault="0014584B" w:rsidP="0014584B">
      <w:pPr>
        <w:pStyle w:val="ListParagraph"/>
        <w:numPr>
          <w:ilvl w:val="1"/>
          <w:numId w:val="13"/>
        </w:numPr>
        <w:spacing w:after="0"/>
        <w:rPr>
          <w:rFonts w:ascii="Arial Unicode MS" w:eastAsia="Arial Unicode MS" w:hAnsi="Arial Unicode MS" w:cs="Arial Unicode MS"/>
          <w:b/>
          <w:sz w:val="24"/>
          <w:szCs w:val="24"/>
        </w:rPr>
      </w:pPr>
      <w:r>
        <w:rPr>
          <w:rFonts w:ascii="Arial Unicode MS" w:eastAsia="Arial Unicode MS" w:hAnsi="Arial Unicode MS" w:cs="Arial Unicode MS"/>
          <w:b/>
          <w:sz w:val="24"/>
          <w:szCs w:val="24"/>
        </w:rPr>
        <w:t>To remain on agenda for futu</w:t>
      </w:r>
      <w:r w:rsidR="00AF273A">
        <w:rPr>
          <w:rFonts w:ascii="Arial Unicode MS" w:eastAsia="Arial Unicode MS" w:hAnsi="Arial Unicode MS" w:cs="Arial Unicode MS"/>
          <w:b/>
          <w:sz w:val="24"/>
          <w:szCs w:val="24"/>
        </w:rPr>
        <w:t xml:space="preserve">re updates </w:t>
      </w:r>
    </w:p>
    <w:p w14:paraId="6C888E6F" w14:textId="1C7EA41A" w:rsidR="008B64F6" w:rsidRDefault="008B64F6" w:rsidP="00115622">
      <w:pPr>
        <w:pStyle w:val="ListParagraph"/>
        <w:numPr>
          <w:ilvl w:val="0"/>
          <w:numId w:val="13"/>
        </w:numPr>
        <w:spacing w:after="0"/>
        <w:rPr>
          <w:rFonts w:ascii="Arial Unicode MS" w:eastAsia="Arial Unicode MS" w:hAnsi="Arial Unicode MS" w:cs="Arial Unicode MS"/>
          <w:b/>
          <w:sz w:val="24"/>
          <w:szCs w:val="24"/>
        </w:rPr>
      </w:pPr>
      <w:r>
        <w:rPr>
          <w:rFonts w:ascii="Arial Unicode MS" w:eastAsia="Arial Unicode MS" w:hAnsi="Arial Unicode MS" w:cs="Arial Unicode MS"/>
          <w:b/>
          <w:sz w:val="24"/>
          <w:szCs w:val="24"/>
        </w:rPr>
        <w:t>Discussion regarding numerous vacancies within branch</w:t>
      </w:r>
    </w:p>
    <w:p w14:paraId="416A444D" w14:textId="45E5B758" w:rsidR="001C484C" w:rsidRPr="001C484C" w:rsidRDefault="001C484C" w:rsidP="001C484C">
      <w:pPr>
        <w:pStyle w:val="ListParagraph"/>
        <w:numPr>
          <w:ilvl w:val="1"/>
          <w:numId w:val="13"/>
        </w:numPr>
        <w:spacing w:after="0"/>
        <w:rPr>
          <w:rFonts w:ascii="Arial Unicode MS" w:eastAsia="Arial Unicode MS" w:hAnsi="Arial Unicode MS" w:cs="Arial Unicode MS"/>
          <w:b/>
          <w:sz w:val="24"/>
          <w:szCs w:val="24"/>
        </w:rPr>
      </w:pPr>
      <w:r>
        <w:rPr>
          <w:rFonts w:ascii="Arial Unicode MS" w:eastAsia="Arial Unicode MS" w:hAnsi="Arial Unicode MS" w:cs="Arial Unicode MS"/>
          <w:b/>
          <w:sz w:val="24"/>
          <w:szCs w:val="24"/>
        </w:rPr>
        <w:t xml:space="preserve">53 SHP vacancies. </w:t>
      </w:r>
      <w:r w:rsidRPr="001C484C">
        <w:rPr>
          <w:rFonts w:ascii="Arial Unicode MS" w:eastAsia="Arial Unicode MS" w:hAnsi="Arial Unicode MS" w:cs="Arial Unicode MS"/>
          <w:b/>
          <w:sz w:val="24"/>
          <w:szCs w:val="24"/>
        </w:rPr>
        <w:t xml:space="preserve">This area has been working to train all former CVE </w:t>
      </w:r>
      <w:bookmarkStart w:id="0" w:name="_GoBack"/>
      <w:bookmarkEnd w:id="0"/>
      <w:r w:rsidRPr="001C484C">
        <w:rPr>
          <w:rFonts w:ascii="Arial Unicode MS" w:eastAsia="Arial Unicode MS" w:hAnsi="Arial Unicode MS" w:cs="Arial Unicode MS"/>
          <w:b/>
          <w:sz w:val="24"/>
          <w:szCs w:val="24"/>
        </w:rPr>
        <w:t>members on firearms and former STO duties. Additionally, all SHP have just received Rapid Response Training. They are now working on concluding CVAS training for former STO Sergeants.</w:t>
      </w:r>
      <w:r w:rsidRPr="001C484C">
        <w:rPr>
          <w:rFonts w:ascii="Arial Unicode MS" w:eastAsia="Arial Unicode MS" w:hAnsi="Arial Unicode MS" w:cs="Arial Unicode MS"/>
          <w:b/>
          <w:sz w:val="24"/>
          <w:szCs w:val="24"/>
        </w:rPr>
        <w:t xml:space="preserve"> </w:t>
      </w:r>
      <w:r>
        <w:rPr>
          <w:rFonts w:ascii="Arial Unicode MS" w:eastAsia="Arial Unicode MS" w:hAnsi="Arial Unicode MS" w:cs="Arial Unicode MS"/>
          <w:b/>
          <w:sz w:val="24"/>
          <w:szCs w:val="24"/>
        </w:rPr>
        <w:t xml:space="preserve">Currently no plan for a new traffic class but there will be discussion with </w:t>
      </w:r>
      <w:r>
        <w:rPr>
          <w:rFonts w:ascii="Arial Unicode MS" w:eastAsia="Arial Unicode MS" w:hAnsi="Arial Unicode MS" w:cs="Arial Unicode MS"/>
          <w:b/>
          <w:sz w:val="24"/>
          <w:szCs w:val="24"/>
        </w:rPr>
        <w:t xml:space="preserve">the </w:t>
      </w:r>
      <w:r>
        <w:rPr>
          <w:rFonts w:ascii="Arial Unicode MS" w:eastAsia="Arial Unicode MS" w:hAnsi="Arial Unicode MS" w:cs="Arial Unicode MS"/>
          <w:b/>
          <w:sz w:val="24"/>
          <w:szCs w:val="24"/>
        </w:rPr>
        <w:t>Deputy Chief and any update will be provided</w:t>
      </w:r>
      <w:r>
        <w:rPr>
          <w:rFonts w:ascii="Arial Unicode MS" w:eastAsia="Arial Unicode MS" w:hAnsi="Arial Unicode MS" w:cs="Arial Unicode MS"/>
          <w:b/>
          <w:sz w:val="24"/>
          <w:szCs w:val="24"/>
        </w:rPr>
        <w:t xml:space="preserve"> to the local</w:t>
      </w:r>
    </w:p>
    <w:p w14:paraId="051757A4" w14:textId="57069C40" w:rsidR="001C484C" w:rsidRDefault="001C484C" w:rsidP="001C484C">
      <w:pPr>
        <w:pStyle w:val="ListParagraph"/>
        <w:numPr>
          <w:ilvl w:val="1"/>
          <w:numId w:val="13"/>
        </w:numPr>
        <w:spacing w:after="0"/>
        <w:rPr>
          <w:rFonts w:ascii="Arial Unicode MS" w:eastAsia="Arial Unicode MS" w:hAnsi="Arial Unicode MS" w:cs="Arial Unicode MS"/>
          <w:b/>
          <w:sz w:val="24"/>
          <w:szCs w:val="24"/>
        </w:rPr>
      </w:pPr>
      <w:r>
        <w:rPr>
          <w:rFonts w:ascii="Arial Unicode MS" w:eastAsia="Arial Unicode MS" w:hAnsi="Arial Unicode MS" w:cs="Arial Unicode MS"/>
          <w:b/>
          <w:sz w:val="24"/>
          <w:szCs w:val="24"/>
        </w:rPr>
        <w:t xml:space="preserve">27.5 CSS vacancies. There is a regional recruit class commencing October 3, 2021. </w:t>
      </w:r>
      <w:r w:rsidRPr="001C484C">
        <w:rPr>
          <w:rFonts w:ascii="Arial Unicode MS" w:eastAsia="Arial Unicode MS" w:hAnsi="Arial Unicode MS" w:cs="Arial Unicode MS"/>
          <w:b/>
          <w:sz w:val="24"/>
          <w:szCs w:val="24"/>
        </w:rPr>
        <w:t>Due to the current COVID restrictions we are only able to facilitate SRT for 20 individuals in this class. The EOI’s for individuals to move prior to this class concluding SRT have been approved and will be facilitated.</w:t>
      </w:r>
    </w:p>
    <w:p w14:paraId="042E00A6" w14:textId="5426AE9B" w:rsidR="008B64F6" w:rsidRDefault="008B64F6" w:rsidP="00115622">
      <w:pPr>
        <w:pStyle w:val="ListParagraph"/>
        <w:numPr>
          <w:ilvl w:val="0"/>
          <w:numId w:val="13"/>
        </w:numPr>
        <w:spacing w:after="0"/>
        <w:rPr>
          <w:rFonts w:ascii="Arial Unicode MS" w:eastAsia="Arial Unicode MS" w:hAnsi="Arial Unicode MS" w:cs="Arial Unicode MS"/>
          <w:b/>
          <w:sz w:val="24"/>
          <w:szCs w:val="24"/>
        </w:rPr>
      </w:pPr>
      <w:r>
        <w:rPr>
          <w:rFonts w:ascii="Arial Unicode MS" w:eastAsia="Arial Unicode MS" w:hAnsi="Arial Unicode MS" w:cs="Arial Unicode MS"/>
          <w:b/>
          <w:sz w:val="24"/>
          <w:szCs w:val="24"/>
        </w:rPr>
        <w:t>Fallen officer recognition (non-line of duty)</w:t>
      </w:r>
    </w:p>
    <w:p w14:paraId="0CCAD060" w14:textId="77777777" w:rsidR="00EA67E1" w:rsidRDefault="00AF273A" w:rsidP="001D75EA">
      <w:pPr>
        <w:pStyle w:val="ListParagraph"/>
        <w:numPr>
          <w:ilvl w:val="1"/>
          <w:numId w:val="13"/>
        </w:numPr>
        <w:spacing w:after="0"/>
        <w:rPr>
          <w:rFonts w:ascii="Arial Unicode MS" w:eastAsia="Arial Unicode MS" w:hAnsi="Arial Unicode MS" w:cs="Arial Unicode MS"/>
          <w:b/>
          <w:sz w:val="24"/>
          <w:szCs w:val="24"/>
        </w:rPr>
      </w:pPr>
      <w:r>
        <w:rPr>
          <w:rFonts w:ascii="Arial Unicode MS" w:eastAsia="Arial Unicode MS" w:hAnsi="Arial Unicode MS" w:cs="Arial Unicode MS"/>
          <w:b/>
          <w:sz w:val="24"/>
          <w:szCs w:val="24"/>
        </w:rPr>
        <w:t>Acting Chief is supportive of</w:t>
      </w:r>
      <w:r w:rsidR="007C5955">
        <w:rPr>
          <w:rFonts w:ascii="Arial Unicode MS" w:eastAsia="Arial Unicode MS" w:hAnsi="Arial Unicode MS" w:cs="Arial Unicode MS"/>
          <w:b/>
          <w:sz w:val="24"/>
          <w:szCs w:val="24"/>
        </w:rPr>
        <w:t xml:space="preserve"> </w:t>
      </w:r>
      <w:r w:rsidR="00EA67E1">
        <w:rPr>
          <w:rFonts w:ascii="Arial Unicode MS" w:eastAsia="Arial Unicode MS" w:hAnsi="Arial Unicode MS" w:cs="Arial Unicode MS"/>
          <w:b/>
          <w:sz w:val="24"/>
          <w:szCs w:val="24"/>
        </w:rPr>
        <w:t xml:space="preserve">local working on </w:t>
      </w:r>
      <w:r>
        <w:rPr>
          <w:rFonts w:ascii="Arial Unicode MS" w:eastAsia="Arial Unicode MS" w:hAnsi="Arial Unicode MS" w:cs="Arial Unicode MS"/>
          <w:b/>
          <w:sz w:val="24"/>
          <w:szCs w:val="24"/>
        </w:rPr>
        <w:t xml:space="preserve">a </w:t>
      </w:r>
      <w:r w:rsidR="007C5955">
        <w:rPr>
          <w:rFonts w:ascii="Arial Unicode MS" w:eastAsia="Arial Unicode MS" w:hAnsi="Arial Unicode MS" w:cs="Arial Unicode MS"/>
          <w:b/>
          <w:sz w:val="24"/>
          <w:szCs w:val="24"/>
        </w:rPr>
        <w:t>proposal</w:t>
      </w:r>
      <w:r w:rsidR="00EA67E1">
        <w:rPr>
          <w:rFonts w:ascii="Arial Unicode MS" w:eastAsia="Arial Unicode MS" w:hAnsi="Arial Unicode MS" w:cs="Arial Unicode MS"/>
          <w:b/>
          <w:sz w:val="24"/>
          <w:szCs w:val="24"/>
        </w:rPr>
        <w:t xml:space="preserve">. </w:t>
      </w:r>
    </w:p>
    <w:p w14:paraId="44D4346B" w14:textId="15DD326E" w:rsidR="007C5955" w:rsidRDefault="00EA67E1" w:rsidP="001D75EA">
      <w:pPr>
        <w:pStyle w:val="ListParagraph"/>
        <w:numPr>
          <w:ilvl w:val="1"/>
          <w:numId w:val="13"/>
        </w:numPr>
        <w:spacing w:after="0"/>
        <w:rPr>
          <w:rFonts w:ascii="Arial Unicode MS" w:eastAsia="Arial Unicode MS" w:hAnsi="Arial Unicode MS" w:cs="Arial Unicode MS"/>
          <w:b/>
          <w:sz w:val="24"/>
          <w:szCs w:val="24"/>
        </w:rPr>
      </w:pPr>
      <w:r>
        <w:rPr>
          <w:rFonts w:ascii="Arial Unicode MS" w:eastAsia="Arial Unicode MS" w:hAnsi="Arial Unicode MS" w:cs="Arial Unicode MS"/>
          <w:b/>
          <w:sz w:val="24"/>
          <w:szCs w:val="24"/>
        </w:rPr>
        <w:t>Discussion on ways to honor fallen officers</w:t>
      </w:r>
    </w:p>
    <w:p w14:paraId="730A8E67" w14:textId="21844F5D" w:rsidR="008B64F6" w:rsidRDefault="008B64F6" w:rsidP="00115622">
      <w:pPr>
        <w:pStyle w:val="ListParagraph"/>
        <w:numPr>
          <w:ilvl w:val="0"/>
          <w:numId w:val="13"/>
        </w:numPr>
        <w:spacing w:after="0"/>
        <w:rPr>
          <w:rFonts w:ascii="Arial Unicode MS" w:eastAsia="Arial Unicode MS" w:hAnsi="Arial Unicode MS" w:cs="Arial Unicode MS"/>
          <w:b/>
          <w:sz w:val="24"/>
          <w:szCs w:val="24"/>
        </w:rPr>
      </w:pPr>
      <w:r>
        <w:rPr>
          <w:rFonts w:ascii="Arial Unicode MS" w:eastAsia="Arial Unicode MS" w:hAnsi="Arial Unicode MS" w:cs="Arial Unicode MS"/>
          <w:b/>
          <w:sz w:val="24"/>
          <w:szCs w:val="24"/>
        </w:rPr>
        <w:t>Training division update (FTO program/firearms requalification)</w:t>
      </w:r>
    </w:p>
    <w:p w14:paraId="6BE568C4" w14:textId="7C15777E" w:rsidR="00EE445D" w:rsidRDefault="00EE445D" w:rsidP="00EE445D">
      <w:pPr>
        <w:pStyle w:val="ListParagraph"/>
        <w:numPr>
          <w:ilvl w:val="1"/>
          <w:numId w:val="13"/>
        </w:numPr>
        <w:spacing w:after="0"/>
        <w:rPr>
          <w:rFonts w:ascii="Arial Unicode MS" w:eastAsia="Arial Unicode MS" w:hAnsi="Arial Unicode MS" w:cs="Arial Unicode MS"/>
          <w:b/>
          <w:sz w:val="24"/>
          <w:szCs w:val="24"/>
        </w:rPr>
      </w:pPr>
      <w:r>
        <w:rPr>
          <w:rFonts w:ascii="Arial Unicode MS" w:eastAsia="Arial Unicode MS" w:hAnsi="Arial Unicode MS" w:cs="Arial Unicode MS"/>
          <w:b/>
          <w:sz w:val="24"/>
          <w:szCs w:val="24"/>
        </w:rPr>
        <w:lastRenderedPageBreak/>
        <w:t xml:space="preserve">Training area working hard to ensure </w:t>
      </w:r>
      <w:r w:rsidR="00AF273A">
        <w:rPr>
          <w:rFonts w:ascii="Arial Unicode MS" w:eastAsia="Arial Unicode MS" w:hAnsi="Arial Unicode MS" w:cs="Arial Unicode MS"/>
          <w:b/>
          <w:sz w:val="24"/>
          <w:szCs w:val="24"/>
        </w:rPr>
        <w:t>recertification</w:t>
      </w:r>
      <w:r>
        <w:rPr>
          <w:rFonts w:ascii="Arial Unicode MS" w:eastAsia="Arial Unicode MS" w:hAnsi="Arial Unicode MS" w:cs="Arial Unicode MS"/>
          <w:b/>
          <w:sz w:val="24"/>
          <w:szCs w:val="24"/>
        </w:rPr>
        <w:t xml:space="preserve"> </w:t>
      </w:r>
      <w:r w:rsidR="00AF273A">
        <w:rPr>
          <w:rFonts w:ascii="Arial Unicode MS" w:eastAsia="Arial Unicode MS" w:hAnsi="Arial Unicode MS" w:cs="Arial Unicode MS"/>
          <w:b/>
          <w:sz w:val="24"/>
          <w:szCs w:val="24"/>
        </w:rPr>
        <w:t>is</w:t>
      </w:r>
      <w:r>
        <w:rPr>
          <w:rFonts w:ascii="Arial Unicode MS" w:eastAsia="Arial Unicode MS" w:hAnsi="Arial Unicode MS" w:cs="Arial Unicode MS"/>
          <w:b/>
          <w:sz w:val="24"/>
          <w:szCs w:val="24"/>
        </w:rPr>
        <w:t xml:space="preserve"> complete</w:t>
      </w:r>
      <w:r w:rsidR="00EA67E1">
        <w:rPr>
          <w:rFonts w:ascii="Arial Unicode MS" w:eastAsia="Arial Unicode MS" w:hAnsi="Arial Unicode MS" w:cs="Arial Unicode MS"/>
          <w:b/>
          <w:sz w:val="24"/>
          <w:szCs w:val="24"/>
        </w:rPr>
        <w:t xml:space="preserve">. </w:t>
      </w:r>
    </w:p>
    <w:p w14:paraId="3E4353DF" w14:textId="05436830" w:rsidR="00EE445D" w:rsidRDefault="00EE445D" w:rsidP="00EE445D">
      <w:pPr>
        <w:pStyle w:val="ListParagraph"/>
        <w:numPr>
          <w:ilvl w:val="1"/>
          <w:numId w:val="13"/>
        </w:numPr>
        <w:spacing w:after="0"/>
        <w:rPr>
          <w:rFonts w:ascii="Arial Unicode MS" w:eastAsia="Arial Unicode MS" w:hAnsi="Arial Unicode MS" w:cs="Arial Unicode MS"/>
          <w:b/>
          <w:sz w:val="24"/>
          <w:szCs w:val="24"/>
        </w:rPr>
      </w:pPr>
      <w:r>
        <w:rPr>
          <w:rFonts w:ascii="Arial Unicode MS" w:eastAsia="Arial Unicode MS" w:hAnsi="Arial Unicode MS" w:cs="Arial Unicode MS"/>
          <w:b/>
          <w:sz w:val="24"/>
          <w:szCs w:val="24"/>
        </w:rPr>
        <w:t>FTO program has been under revamp for a couple of years. There has been discussion with D</w:t>
      </w:r>
      <w:r w:rsidR="00AF273A">
        <w:rPr>
          <w:rFonts w:ascii="Arial Unicode MS" w:eastAsia="Arial Unicode MS" w:hAnsi="Arial Unicode MS" w:cs="Arial Unicode MS"/>
          <w:b/>
          <w:sz w:val="24"/>
          <w:szCs w:val="24"/>
        </w:rPr>
        <w:t xml:space="preserve">eputy </w:t>
      </w:r>
      <w:r>
        <w:rPr>
          <w:rFonts w:ascii="Arial Unicode MS" w:eastAsia="Arial Unicode MS" w:hAnsi="Arial Unicode MS" w:cs="Arial Unicode MS"/>
          <w:b/>
          <w:sz w:val="24"/>
          <w:szCs w:val="24"/>
        </w:rPr>
        <w:t>C</w:t>
      </w:r>
      <w:r w:rsidR="00AF273A">
        <w:rPr>
          <w:rFonts w:ascii="Arial Unicode MS" w:eastAsia="Arial Unicode MS" w:hAnsi="Arial Unicode MS" w:cs="Arial Unicode MS"/>
          <w:b/>
          <w:sz w:val="24"/>
          <w:szCs w:val="24"/>
        </w:rPr>
        <w:t>hief’s</w:t>
      </w:r>
      <w:r>
        <w:rPr>
          <w:rFonts w:ascii="Arial Unicode MS" w:eastAsia="Arial Unicode MS" w:hAnsi="Arial Unicode MS" w:cs="Arial Unicode MS"/>
          <w:b/>
          <w:sz w:val="24"/>
          <w:szCs w:val="24"/>
        </w:rPr>
        <w:t xml:space="preserve"> Golem and Grove to build a robust FTO program for the larger branch building off successes from those areas. </w:t>
      </w:r>
    </w:p>
    <w:p w14:paraId="660522B8" w14:textId="49F4FA30" w:rsidR="00EE445D" w:rsidRDefault="00EE445D" w:rsidP="00EE445D">
      <w:pPr>
        <w:pStyle w:val="ListParagraph"/>
        <w:numPr>
          <w:ilvl w:val="1"/>
          <w:numId w:val="13"/>
        </w:numPr>
        <w:spacing w:after="0"/>
        <w:rPr>
          <w:rFonts w:ascii="Arial Unicode MS" w:eastAsia="Arial Unicode MS" w:hAnsi="Arial Unicode MS" w:cs="Arial Unicode MS"/>
          <w:b/>
          <w:sz w:val="24"/>
          <w:szCs w:val="24"/>
        </w:rPr>
      </w:pPr>
      <w:r>
        <w:rPr>
          <w:rFonts w:ascii="Arial Unicode MS" w:eastAsia="Arial Unicode MS" w:hAnsi="Arial Unicode MS" w:cs="Arial Unicode MS"/>
          <w:b/>
          <w:sz w:val="24"/>
          <w:szCs w:val="24"/>
        </w:rPr>
        <w:t>Currently no timeline – may be don</w:t>
      </w:r>
      <w:r w:rsidR="00AF273A">
        <w:rPr>
          <w:rFonts w:ascii="Arial Unicode MS" w:eastAsia="Arial Unicode MS" w:hAnsi="Arial Unicode MS" w:cs="Arial Unicode MS"/>
          <w:b/>
          <w:sz w:val="24"/>
          <w:szCs w:val="24"/>
        </w:rPr>
        <w:t xml:space="preserve">e in house </w:t>
      </w:r>
    </w:p>
    <w:p w14:paraId="789CF0FE" w14:textId="51A9F2BA" w:rsidR="008B64F6" w:rsidRDefault="008B64F6" w:rsidP="00115622">
      <w:pPr>
        <w:pStyle w:val="ListParagraph"/>
        <w:numPr>
          <w:ilvl w:val="0"/>
          <w:numId w:val="13"/>
        </w:numPr>
        <w:spacing w:after="0"/>
        <w:rPr>
          <w:rFonts w:ascii="Arial Unicode MS" w:eastAsia="Arial Unicode MS" w:hAnsi="Arial Unicode MS" w:cs="Arial Unicode MS"/>
          <w:b/>
          <w:sz w:val="24"/>
          <w:szCs w:val="24"/>
        </w:rPr>
      </w:pPr>
      <w:r>
        <w:rPr>
          <w:rFonts w:ascii="Arial Unicode MS" w:eastAsia="Arial Unicode MS" w:hAnsi="Arial Unicode MS" w:cs="Arial Unicode MS"/>
          <w:b/>
          <w:sz w:val="24"/>
          <w:szCs w:val="24"/>
        </w:rPr>
        <w:t>Possible lockouts</w:t>
      </w:r>
    </w:p>
    <w:p w14:paraId="7FD1A68E" w14:textId="4B809629" w:rsidR="001D75EA" w:rsidRDefault="001D75EA" w:rsidP="001D75EA">
      <w:pPr>
        <w:pStyle w:val="ListParagraph"/>
        <w:numPr>
          <w:ilvl w:val="1"/>
          <w:numId w:val="13"/>
        </w:numPr>
        <w:spacing w:after="0"/>
        <w:rPr>
          <w:rFonts w:ascii="Arial Unicode MS" w:eastAsia="Arial Unicode MS" w:hAnsi="Arial Unicode MS" w:cs="Arial Unicode MS"/>
          <w:b/>
          <w:sz w:val="24"/>
          <w:szCs w:val="24"/>
        </w:rPr>
      </w:pPr>
      <w:r>
        <w:rPr>
          <w:rFonts w:ascii="Arial Unicode MS" w:eastAsia="Arial Unicode MS" w:hAnsi="Arial Unicode MS" w:cs="Arial Unicode MS"/>
          <w:b/>
          <w:sz w:val="24"/>
          <w:szCs w:val="24"/>
        </w:rPr>
        <w:t>No updates</w:t>
      </w:r>
    </w:p>
    <w:p w14:paraId="6FB161F6" w14:textId="1F0D83DB" w:rsidR="008B64F6" w:rsidRDefault="008B64F6" w:rsidP="00115622">
      <w:pPr>
        <w:pStyle w:val="ListParagraph"/>
        <w:numPr>
          <w:ilvl w:val="0"/>
          <w:numId w:val="13"/>
        </w:numPr>
        <w:spacing w:after="0"/>
        <w:rPr>
          <w:rFonts w:ascii="Arial Unicode MS" w:eastAsia="Arial Unicode MS" w:hAnsi="Arial Unicode MS" w:cs="Arial Unicode MS"/>
          <w:b/>
          <w:sz w:val="24"/>
          <w:szCs w:val="24"/>
        </w:rPr>
      </w:pPr>
      <w:r>
        <w:rPr>
          <w:rFonts w:ascii="Arial Unicode MS" w:eastAsia="Arial Unicode MS" w:hAnsi="Arial Unicode MS" w:cs="Arial Unicode MS"/>
          <w:b/>
          <w:sz w:val="24"/>
          <w:szCs w:val="24"/>
        </w:rPr>
        <w:t xml:space="preserve">Mentorship program </w:t>
      </w:r>
    </w:p>
    <w:p w14:paraId="64881DAE" w14:textId="3955CD58" w:rsidR="001D75EA" w:rsidRDefault="00AF273A" w:rsidP="001D75EA">
      <w:pPr>
        <w:pStyle w:val="ListParagraph"/>
        <w:numPr>
          <w:ilvl w:val="1"/>
          <w:numId w:val="13"/>
        </w:numPr>
        <w:spacing w:after="0"/>
        <w:rPr>
          <w:rFonts w:ascii="Arial Unicode MS" w:eastAsia="Arial Unicode MS" w:hAnsi="Arial Unicode MS" w:cs="Arial Unicode MS"/>
          <w:b/>
          <w:sz w:val="24"/>
          <w:szCs w:val="24"/>
        </w:rPr>
      </w:pPr>
      <w:r>
        <w:rPr>
          <w:rFonts w:ascii="Arial Unicode MS" w:eastAsia="Arial Unicode MS" w:hAnsi="Arial Unicode MS" w:cs="Arial Unicode MS"/>
          <w:b/>
          <w:sz w:val="24"/>
          <w:szCs w:val="24"/>
        </w:rPr>
        <w:t xml:space="preserve">A program was created </w:t>
      </w:r>
      <w:r w:rsidR="001D75EA">
        <w:rPr>
          <w:rFonts w:ascii="Arial Unicode MS" w:eastAsia="Arial Unicode MS" w:hAnsi="Arial Unicode MS" w:cs="Arial Unicode MS"/>
          <w:b/>
          <w:sz w:val="24"/>
          <w:szCs w:val="24"/>
        </w:rPr>
        <w:t>that is branch specific to connect people within organiz</w:t>
      </w:r>
      <w:r w:rsidR="00EA67E1">
        <w:rPr>
          <w:rFonts w:ascii="Arial Unicode MS" w:eastAsia="Arial Unicode MS" w:hAnsi="Arial Unicode MS" w:cs="Arial Unicode MS"/>
          <w:b/>
          <w:sz w:val="24"/>
          <w:szCs w:val="24"/>
        </w:rPr>
        <w:t>ation for support with hard/</w:t>
      </w:r>
      <w:r w:rsidR="001D75EA">
        <w:rPr>
          <w:rFonts w:ascii="Arial Unicode MS" w:eastAsia="Arial Unicode MS" w:hAnsi="Arial Unicode MS" w:cs="Arial Unicode MS"/>
          <w:b/>
          <w:sz w:val="24"/>
          <w:szCs w:val="24"/>
        </w:rPr>
        <w:t>soft skills, connect to info</w:t>
      </w:r>
      <w:r w:rsidR="00163104">
        <w:rPr>
          <w:rFonts w:ascii="Arial Unicode MS" w:eastAsia="Arial Unicode MS" w:hAnsi="Arial Unicode MS" w:cs="Arial Unicode MS"/>
          <w:b/>
          <w:sz w:val="24"/>
          <w:szCs w:val="24"/>
        </w:rPr>
        <w:t>rmation</w:t>
      </w:r>
      <w:r w:rsidR="001D75EA">
        <w:rPr>
          <w:rFonts w:ascii="Arial Unicode MS" w:eastAsia="Arial Unicode MS" w:hAnsi="Arial Unicode MS" w:cs="Arial Unicode MS"/>
          <w:b/>
          <w:sz w:val="24"/>
          <w:szCs w:val="24"/>
        </w:rPr>
        <w:t xml:space="preserve"> and opportunity for growth. </w:t>
      </w:r>
    </w:p>
    <w:p w14:paraId="2BB378EB" w14:textId="1AAE37AC" w:rsidR="00EA67E1" w:rsidRDefault="00EA67E1" w:rsidP="001D75EA">
      <w:pPr>
        <w:pStyle w:val="ListParagraph"/>
        <w:numPr>
          <w:ilvl w:val="1"/>
          <w:numId w:val="13"/>
        </w:numPr>
        <w:spacing w:after="0"/>
        <w:rPr>
          <w:rFonts w:ascii="Arial Unicode MS" w:eastAsia="Arial Unicode MS" w:hAnsi="Arial Unicode MS" w:cs="Arial Unicode MS"/>
          <w:b/>
          <w:sz w:val="24"/>
          <w:szCs w:val="24"/>
        </w:rPr>
      </w:pPr>
      <w:r>
        <w:rPr>
          <w:rFonts w:ascii="Arial Unicode MS" w:eastAsia="Arial Unicode MS" w:hAnsi="Arial Unicode MS" w:cs="Arial Unicode MS"/>
          <w:b/>
          <w:sz w:val="24"/>
          <w:szCs w:val="24"/>
        </w:rPr>
        <w:t>More information to come – APM to be shared</w:t>
      </w:r>
    </w:p>
    <w:p w14:paraId="18DB5B4D" w14:textId="1EF486B6" w:rsidR="001D75EA" w:rsidRPr="00EA67E1" w:rsidRDefault="00163104" w:rsidP="00EA67E1">
      <w:pPr>
        <w:pStyle w:val="ListParagraph"/>
        <w:numPr>
          <w:ilvl w:val="1"/>
          <w:numId w:val="13"/>
        </w:numPr>
        <w:spacing w:after="0"/>
        <w:rPr>
          <w:rFonts w:ascii="Arial Unicode MS" w:eastAsia="Arial Unicode MS" w:hAnsi="Arial Unicode MS" w:cs="Arial Unicode MS"/>
          <w:b/>
          <w:sz w:val="24"/>
          <w:szCs w:val="24"/>
        </w:rPr>
      </w:pPr>
      <w:r w:rsidRPr="00EA67E1">
        <w:rPr>
          <w:rFonts w:ascii="Arial Unicode MS" w:eastAsia="Arial Unicode MS" w:hAnsi="Arial Unicode MS" w:cs="Arial Unicode MS"/>
          <w:b/>
          <w:sz w:val="24"/>
          <w:szCs w:val="24"/>
        </w:rPr>
        <w:t>Program will be p</w:t>
      </w:r>
      <w:r w:rsidR="001D75EA" w:rsidRPr="00EA67E1">
        <w:rPr>
          <w:rFonts w:ascii="Arial Unicode MS" w:eastAsia="Arial Unicode MS" w:hAnsi="Arial Unicode MS" w:cs="Arial Unicode MS"/>
          <w:b/>
          <w:sz w:val="24"/>
          <w:szCs w:val="24"/>
        </w:rPr>
        <w:t xml:space="preserve">iloted to start so it can be refined as needed. </w:t>
      </w:r>
    </w:p>
    <w:p w14:paraId="18A997CD" w14:textId="77777777" w:rsidR="00163104" w:rsidRDefault="00163104" w:rsidP="001D75EA">
      <w:pPr>
        <w:pStyle w:val="ListParagraph"/>
        <w:numPr>
          <w:ilvl w:val="0"/>
          <w:numId w:val="13"/>
        </w:numPr>
        <w:spacing w:after="0"/>
        <w:rPr>
          <w:rFonts w:ascii="Arial Unicode MS" w:eastAsia="Arial Unicode MS" w:hAnsi="Arial Unicode MS" w:cs="Arial Unicode MS"/>
          <w:b/>
          <w:sz w:val="24"/>
          <w:szCs w:val="24"/>
        </w:rPr>
      </w:pPr>
      <w:r>
        <w:rPr>
          <w:rFonts w:ascii="Arial Unicode MS" w:eastAsia="Arial Unicode MS" w:hAnsi="Arial Unicode MS" w:cs="Arial Unicode MS"/>
          <w:b/>
          <w:sz w:val="24"/>
          <w:szCs w:val="24"/>
        </w:rPr>
        <w:t>Workplace Covid exposure</w:t>
      </w:r>
    </w:p>
    <w:p w14:paraId="40AD238D" w14:textId="661899F8" w:rsidR="001D75EA" w:rsidRDefault="00163104" w:rsidP="00163104">
      <w:pPr>
        <w:pStyle w:val="ListParagraph"/>
        <w:numPr>
          <w:ilvl w:val="1"/>
          <w:numId w:val="13"/>
        </w:numPr>
        <w:spacing w:after="0"/>
        <w:rPr>
          <w:rFonts w:ascii="Arial Unicode MS" w:eastAsia="Arial Unicode MS" w:hAnsi="Arial Unicode MS" w:cs="Arial Unicode MS"/>
          <w:b/>
          <w:sz w:val="24"/>
          <w:szCs w:val="24"/>
        </w:rPr>
      </w:pPr>
      <w:r>
        <w:rPr>
          <w:rFonts w:ascii="Arial Unicode MS" w:eastAsia="Arial Unicode MS" w:hAnsi="Arial Unicode MS" w:cs="Arial Unicode MS"/>
          <w:b/>
          <w:sz w:val="24"/>
          <w:szCs w:val="24"/>
        </w:rPr>
        <w:t xml:space="preserve">Clarification discussed that covid exposure at work is a WCB issue </w:t>
      </w:r>
    </w:p>
    <w:p w14:paraId="7A6A1EA6" w14:textId="77777777" w:rsidR="001D75EA" w:rsidRPr="00115622" w:rsidRDefault="001D75EA" w:rsidP="007C5955">
      <w:pPr>
        <w:pStyle w:val="ListParagraph"/>
        <w:spacing w:after="0"/>
        <w:rPr>
          <w:rFonts w:ascii="Arial Unicode MS" w:eastAsia="Arial Unicode MS" w:hAnsi="Arial Unicode MS" w:cs="Arial Unicode MS"/>
          <w:b/>
          <w:sz w:val="24"/>
          <w:szCs w:val="24"/>
        </w:rPr>
      </w:pPr>
    </w:p>
    <w:p w14:paraId="679E17C2" w14:textId="4509C5A6" w:rsidR="00140095" w:rsidRPr="002F0CF2" w:rsidRDefault="002F0CF2" w:rsidP="00140095">
      <w:pPr>
        <w:spacing w:after="0"/>
        <w:rPr>
          <w:rFonts w:ascii="Arial Unicode MS" w:eastAsia="Arial Unicode MS" w:hAnsi="Arial Unicode MS" w:cs="Arial Unicode MS"/>
          <w:b/>
          <w:sz w:val="24"/>
          <w:szCs w:val="24"/>
        </w:rPr>
      </w:pPr>
      <w:r w:rsidRPr="002F0CF2">
        <w:rPr>
          <w:rFonts w:ascii="Arial Unicode MS" w:eastAsia="Arial Unicode MS" w:hAnsi="Arial Unicode MS" w:cs="Arial Unicode MS"/>
          <w:b/>
          <w:sz w:val="24"/>
          <w:szCs w:val="24"/>
        </w:rPr>
        <w:t>Minutes Agreed Upon At:</w:t>
      </w:r>
      <w:r w:rsidR="006941E9">
        <w:rPr>
          <w:rFonts w:ascii="Arial Unicode MS" w:eastAsia="Arial Unicode MS" w:hAnsi="Arial Unicode MS" w:cs="Arial Unicode MS"/>
          <w:b/>
          <w:sz w:val="24"/>
          <w:szCs w:val="24"/>
        </w:rPr>
        <w:t xml:space="preserve"> to be finalized</w:t>
      </w:r>
    </w:p>
    <w:p w14:paraId="310375D0" w14:textId="5CD2692A" w:rsidR="009C550F" w:rsidRPr="00163286" w:rsidRDefault="00001D6D" w:rsidP="00451AE8">
      <w:pPr>
        <w:spacing w:after="0"/>
        <w:rPr>
          <w:rFonts w:ascii="Arial Unicode MS" w:eastAsia="Arial Unicode MS" w:hAnsi="Arial Unicode MS" w:cs="Arial Unicode MS"/>
          <w:b/>
          <w:sz w:val="24"/>
          <w:szCs w:val="24"/>
        </w:rPr>
      </w:pPr>
      <w:r w:rsidRPr="002F0CF2">
        <w:rPr>
          <w:rFonts w:ascii="Arial Unicode MS" w:eastAsia="Arial Unicode MS" w:hAnsi="Arial Unicode MS" w:cs="Arial Unicode MS"/>
          <w:b/>
          <w:sz w:val="24"/>
          <w:szCs w:val="24"/>
        </w:rPr>
        <w:t>Next UMC date:</w:t>
      </w:r>
      <w:r w:rsidR="00B36A25" w:rsidRPr="002F0CF2">
        <w:rPr>
          <w:rFonts w:ascii="Arial Unicode MS" w:eastAsia="Arial Unicode MS" w:hAnsi="Arial Unicode MS" w:cs="Arial Unicode MS"/>
          <w:b/>
          <w:sz w:val="24"/>
          <w:szCs w:val="24"/>
        </w:rPr>
        <w:t xml:space="preserve"> </w:t>
      </w:r>
      <w:r w:rsidR="007C5955">
        <w:rPr>
          <w:rFonts w:ascii="Arial Unicode MS" w:eastAsia="Arial Unicode MS" w:hAnsi="Arial Unicode MS" w:cs="Arial Unicode MS"/>
          <w:b/>
          <w:sz w:val="24"/>
          <w:szCs w:val="24"/>
        </w:rPr>
        <w:t xml:space="preserve"> To be determined</w:t>
      </w:r>
    </w:p>
    <w:sectPr w:rsidR="009C550F" w:rsidRPr="00163286" w:rsidSect="009E1110">
      <w:headerReference w:type="even" r:id="rId8"/>
      <w:headerReference w:type="default" r:id="rId9"/>
      <w:footerReference w:type="default" r:id="rId10"/>
      <w:headerReference w:type="first" r:id="rId11"/>
      <w:pgSz w:w="12240" w:h="15840"/>
      <w:pgMar w:top="1440" w:right="1440" w:bottom="1440" w:left="1440" w:header="708" w:footer="708" w:gutter="0"/>
      <w:pgBorders w:offsetFrom="page">
        <w:top w:val="single" w:sz="36" w:space="24" w:color="auto"/>
        <w:left w:val="single" w:sz="36" w:space="24" w:color="auto"/>
        <w:bottom w:val="single" w:sz="36" w:space="24" w:color="auto"/>
        <w:right w:val="single" w:sz="36"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8AA179" w14:textId="77777777" w:rsidR="004F348B" w:rsidRDefault="004F348B" w:rsidP="00B35366">
      <w:pPr>
        <w:spacing w:after="0" w:line="240" w:lineRule="auto"/>
      </w:pPr>
      <w:r>
        <w:separator/>
      </w:r>
    </w:p>
  </w:endnote>
  <w:endnote w:type="continuationSeparator" w:id="0">
    <w:p w14:paraId="114A73F8" w14:textId="77777777" w:rsidR="004F348B" w:rsidRDefault="004F348B" w:rsidP="00B353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Unicode MS">
    <w:altName w:val="Malgun Gothic Semilight"/>
    <w:panose1 w:val="020B0604020202020204"/>
    <w:charset w:val="80"/>
    <w:family w:val="swiss"/>
    <w:pitch w:val="variable"/>
    <w:sig w:usb0="00000000"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05FF07" w14:textId="5CCEEF15" w:rsidR="00B36A25" w:rsidRDefault="00B36A25">
    <w:pPr>
      <w:pStyle w:val="Footer"/>
    </w:pPr>
    <w:r>
      <w:rPr>
        <w:noProof/>
        <w:lang w:eastAsia="en-CA"/>
      </w:rPr>
      <mc:AlternateContent>
        <mc:Choice Requires="wps">
          <w:drawing>
            <wp:anchor distT="0" distB="0" distL="114300" distR="114300" simplePos="0" relativeHeight="251659776" behindDoc="0" locked="0" layoutInCell="0" allowOverlap="1" wp14:anchorId="09B6F071" wp14:editId="7E0D6E20">
              <wp:simplePos x="0" y="0"/>
              <wp:positionH relativeFrom="page">
                <wp:posOffset>0</wp:posOffset>
              </wp:positionH>
              <wp:positionV relativeFrom="page">
                <wp:posOffset>9594215</wp:posOffset>
              </wp:positionV>
              <wp:extent cx="7772400" cy="273050"/>
              <wp:effectExtent l="0" t="0" r="0" b="12700"/>
              <wp:wrapNone/>
              <wp:docPr id="1" name="MSIPCM8a3c48a595d125b2aa28af82" descr="{&quot;HashCode&quot;:-1542678785,&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394EE44" w14:textId="4D01B59A" w:rsidR="00B36A25" w:rsidRPr="00B36A25" w:rsidRDefault="00B36A25" w:rsidP="00B36A25">
                          <w:pPr>
                            <w:spacing w:after="0"/>
                            <w:rPr>
                              <w:rFonts w:cs="Calibri"/>
                              <w:color w:val="000000"/>
                            </w:rPr>
                          </w:pPr>
                          <w:r w:rsidRPr="00B36A25">
                            <w:rPr>
                              <w:rFonts w:cs="Calibri"/>
                              <w:color w:val="000000"/>
                            </w:rPr>
                            <w:t>Classification: Protected A</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09B6F071" id="_x0000_t202" coordsize="21600,21600" o:spt="202" path="m,l,21600r21600,l21600,xe">
              <v:stroke joinstyle="miter"/>
              <v:path gradientshapeok="t" o:connecttype="rect"/>
            </v:shapetype>
            <v:shape id="MSIPCM8a3c48a595d125b2aa28af82" o:spid="_x0000_s1026" type="#_x0000_t202" alt="{&quot;HashCode&quot;:-1542678785,&quot;Height&quot;:792.0,&quot;Width&quot;:612.0,&quot;Placement&quot;:&quot;Footer&quot;,&quot;Index&quot;:&quot;Primary&quot;,&quot;Section&quot;:1,&quot;Top&quot;:0.0,&quot;Left&quot;:0.0}" style="position:absolute;margin-left:0;margin-top:755.45pt;width:612pt;height:21.5pt;z-index:25165977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" o:allowincell="f" filled="f" stroked="f" strokeweight=".5pt">
              <v:textbox inset="20pt,0,,0">
                <w:txbxContent>
                  <w:p w14:paraId="4394EE44" w14:textId="4D01B59A" w:rsidR="00B36A25" w:rsidRPr="00B36A25" w:rsidRDefault="00B36A25" w:rsidP="00B36A25">
                    <w:pPr>
                      <w:spacing w:after="0"/>
                      <w:rPr>
                        <w:rFonts w:cs="Calibri"/>
                        <w:color w:val="000000"/>
                      </w:rPr>
                    </w:pPr>
                    <w:r w:rsidRPr="00B36A25">
                      <w:rPr>
                        <w:rFonts w:cs="Calibri"/>
                        <w:color w:val="000000"/>
                      </w:rPr>
                      <w:t>Classification: Protected A</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BD89A5" w14:textId="77777777" w:rsidR="004F348B" w:rsidRDefault="004F348B" w:rsidP="00B35366">
      <w:pPr>
        <w:spacing w:after="0" w:line="240" w:lineRule="auto"/>
      </w:pPr>
      <w:r>
        <w:separator/>
      </w:r>
    </w:p>
  </w:footnote>
  <w:footnote w:type="continuationSeparator" w:id="0">
    <w:p w14:paraId="2525198A" w14:textId="77777777" w:rsidR="004F348B" w:rsidRDefault="004F348B" w:rsidP="00B353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5FD83E" w14:textId="77777777" w:rsidR="00BA041B" w:rsidRDefault="00B042CC">
    <w:pPr>
      <w:pStyle w:val="Header"/>
    </w:pPr>
    <w:r>
      <w:rPr>
        <w:noProof/>
        <w:lang w:val="en-US"/>
      </w:rPr>
      <w:pict w14:anchorId="1ECFFC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1979752" o:spid="_x0000_s2051" type="#_x0000_t75" alt="" style="position:absolute;margin-left:0;margin-top:0;width:467.8pt;height:613.25pt;z-index:-251658752;mso-wrap-edited:f;mso-width-percent:0;mso-height-percent:0;mso-position-horizontal:center;mso-position-horizontal-relative:margin;mso-position-vertical:center;mso-position-vertical-relative:margin;mso-width-percent:0;mso-height-percent:0" o:allowincell="f">
          <v:imagedata r:id="rId1" o:titl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91BB5A" w14:textId="77777777" w:rsidR="00BA041B" w:rsidRDefault="00B042CC">
    <w:pPr>
      <w:pStyle w:val="Header"/>
    </w:pPr>
    <w:r>
      <w:rPr>
        <w:noProof/>
        <w:lang w:val="en-US"/>
      </w:rPr>
      <w:pict w14:anchorId="2C1939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1979753" o:spid="_x0000_s2050" type="#_x0000_t75" alt="" style="position:absolute;margin-left:0;margin-top:0;width:467.8pt;height:613.25pt;z-index:-251657728;mso-wrap-edited:f;mso-width-percent:0;mso-height-percent:0;mso-position-horizontal:center;mso-position-horizontal-relative:margin;mso-position-vertical:center;mso-position-vertical-relative:margin;mso-width-percent:0;mso-height-percent:0" o:allowincell="f">
          <v:imagedata r:id="rId1" o:titl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C2EA21" w14:textId="77777777" w:rsidR="00BA041B" w:rsidRDefault="00B042CC">
    <w:pPr>
      <w:pStyle w:val="Header"/>
    </w:pPr>
    <w:r>
      <w:rPr>
        <w:noProof/>
        <w:lang w:val="en-US"/>
      </w:rPr>
      <w:pict w14:anchorId="5EB00F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1979751" o:spid="_x0000_s2049" type="#_x0000_t75" alt="" style="position:absolute;margin-left:0;margin-top:0;width:467.8pt;height:613.25pt;z-index:-251659776;mso-wrap-edited:f;mso-width-percent:0;mso-height-percent:0;mso-position-horizontal:center;mso-position-horizontal-relative:margin;mso-position-vertical:center;mso-position-vertical-relative:margin;mso-width-percent:0;mso-height-percent:0" o:allowincell="f">
          <v:imagedata r:id="rId1" o:titl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3671D3"/>
    <w:multiLevelType w:val="hybridMultilevel"/>
    <w:tmpl w:val="B5F4CFCA"/>
    <w:lvl w:ilvl="0" w:tplc="B3FC6AE0">
      <w:numFmt w:val="bullet"/>
      <w:lvlText w:val="-"/>
      <w:lvlJc w:val="left"/>
      <w:pPr>
        <w:ind w:left="1080" w:hanging="360"/>
      </w:pPr>
      <w:rPr>
        <w:rFonts w:ascii="Arial Unicode MS" w:eastAsia="Arial Unicode MS" w:hAnsi="Arial Unicode MS" w:cs="Arial Unicode MS" w:hint="eastAsia"/>
        <w:b/>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 w15:restartNumberingAfterBreak="0">
    <w:nsid w:val="0F600FE1"/>
    <w:multiLevelType w:val="hybridMultilevel"/>
    <w:tmpl w:val="60365D32"/>
    <w:lvl w:ilvl="0" w:tplc="1009000F">
      <w:start w:val="1"/>
      <w:numFmt w:val="decimal"/>
      <w:lvlText w:val="%1."/>
      <w:lvlJc w:val="left"/>
      <w:pPr>
        <w:ind w:left="502" w:hanging="360"/>
      </w:pPr>
      <w:rPr>
        <w:rFonts w:cs="Times New Roman" w:hint="default"/>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2" w15:restartNumberingAfterBreak="0">
    <w:nsid w:val="144E2AE8"/>
    <w:multiLevelType w:val="hybridMultilevel"/>
    <w:tmpl w:val="23608EAA"/>
    <w:lvl w:ilvl="0" w:tplc="FFFFFFFF">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A9B618A"/>
    <w:multiLevelType w:val="hybridMultilevel"/>
    <w:tmpl w:val="740C6C4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B7347B0"/>
    <w:multiLevelType w:val="hybridMultilevel"/>
    <w:tmpl w:val="B8A878EA"/>
    <w:lvl w:ilvl="0" w:tplc="FFFFFFFF">
      <w:start w:val="1"/>
      <w:numFmt w:val="bullet"/>
      <w:lvlText w:val=""/>
      <w:lvlJc w:val="left"/>
      <w:pPr>
        <w:tabs>
          <w:tab w:val="num" w:pos="1080"/>
        </w:tabs>
        <w:ind w:left="108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D2A1905"/>
    <w:multiLevelType w:val="hybridMultilevel"/>
    <w:tmpl w:val="0B088B5C"/>
    <w:lvl w:ilvl="0" w:tplc="1009000F">
      <w:start w:val="1"/>
      <w:numFmt w:val="decimal"/>
      <w:lvlText w:val="%1."/>
      <w:lvlJc w:val="left"/>
      <w:pPr>
        <w:ind w:left="720" w:hanging="360"/>
      </w:pPr>
      <w:rPr>
        <w:rFonts w:hint="eastAsia"/>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2246F76"/>
    <w:multiLevelType w:val="hybridMultilevel"/>
    <w:tmpl w:val="5DDE7B3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23ED0557"/>
    <w:multiLevelType w:val="hybridMultilevel"/>
    <w:tmpl w:val="CCDA574E"/>
    <w:lvl w:ilvl="0" w:tplc="4E8A7CCA">
      <w:start w:val="9"/>
      <w:numFmt w:val="bullet"/>
      <w:lvlText w:val="-"/>
      <w:lvlJc w:val="left"/>
      <w:pPr>
        <w:ind w:left="1080" w:hanging="360"/>
      </w:pPr>
      <w:rPr>
        <w:rFonts w:ascii="Arial Unicode MS" w:eastAsia="Arial Unicode MS" w:hAnsi="Arial Unicode MS" w:cs="Arial Unicode MS" w:hint="eastAsia"/>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8" w15:restartNumberingAfterBreak="0">
    <w:nsid w:val="245D3047"/>
    <w:multiLevelType w:val="hybridMultilevel"/>
    <w:tmpl w:val="FE5CD596"/>
    <w:lvl w:ilvl="0" w:tplc="A77EFE4A">
      <w:numFmt w:val="bullet"/>
      <w:lvlText w:val="-"/>
      <w:lvlJc w:val="left"/>
      <w:pPr>
        <w:ind w:left="1080" w:hanging="360"/>
      </w:pPr>
      <w:rPr>
        <w:rFonts w:ascii="Arial Unicode MS" w:eastAsia="Arial Unicode MS" w:hAnsi="Arial Unicode MS" w:cs="Arial Unicode MS" w:hint="eastAsia"/>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9" w15:restartNumberingAfterBreak="0">
    <w:nsid w:val="2C6303E8"/>
    <w:multiLevelType w:val="hybridMultilevel"/>
    <w:tmpl w:val="87320694"/>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30EC16AF"/>
    <w:multiLevelType w:val="hybridMultilevel"/>
    <w:tmpl w:val="B7BC47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2C246FE"/>
    <w:multiLevelType w:val="hybridMultilevel"/>
    <w:tmpl w:val="6C4E51A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4B2A3C11"/>
    <w:multiLevelType w:val="hybridMultilevel"/>
    <w:tmpl w:val="54C2FB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D142BB8"/>
    <w:multiLevelType w:val="hybridMultilevel"/>
    <w:tmpl w:val="E264C6B0"/>
    <w:lvl w:ilvl="0" w:tplc="634CDE4E">
      <w:numFmt w:val="bullet"/>
      <w:lvlText w:val="-"/>
      <w:lvlJc w:val="left"/>
      <w:pPr>
        <w:ind w:left="1080" w:hanging="360"/>
      </w:pPr>
      <w:rPr>
        <w:rFonts w:ascii="Arial Unicode MS" w:eastAsia="Arial Unicode MS" w:hAnsi="Arial Unicode MS" w:cs="Arial Unicode MS" w:hint="eastAsia"/>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4" w15:restartNumberingAfterBreak="0">
    <w:nsid w:val="4FA7063B"/>
    <w:multiLevelType w:val="hybridMultilevel"/>
    <w:tmpl w:val="F446A680"/>
    <w:lvl w:ilvl="0" w:tplc="7EAC09A2">
      <w:numFmt w:val="bullet"/>
      <w:lvlText w:val="-"/>
      <w:lvlJc w:val="left"/>
      <w:pPr>
        <w:ind w:left="1080" w:hanging="360"/>
      </w:pPr>
      <w:rPr>
        <w:rFonts w:ascii="Arial Unicode MS" w:eastAsia="Arial Unicode MS" w:hAnsi="Arial Unicode MS" w:cs="Arial Unicode MS" w:hint="eastAsia"/>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5" w15:restartNumberingAfterBreak="0">
    <w:nsid w:val="51E924F6"/>
    <w:multiLevelType w:val="hybridMultilevel"/>
    <w:tmpl w:val="4A32F7AA"/>
    <w:lvl w:ilvl="0" w:tplc="0409000F">
      <w:start w:val="1"/>
      <w:numFmt w:val="decimal"/>
      <w:lvlText w:val="%1."/>
      <w:lvlJc w:val="left"/>
      <w:pPr>
        <w:ind w:left="1710" w:hanging="360"/>
      </w:p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16" w15:restartNumberingAfterBreak="0">
    <w:nsid w:val="5784249D"/>
    <w:multiLevelType w:val="hybridMultilevel"/>
    <w:tmpl w:val="658E73CE"/>
    <w:lvl w:ilvl="0" w:tplc="2752FBA4">
      <w:numFmt w:val="bullet"/>
      <w:lvlText w:val="-"/>
      <w:lvlJc w:val="left"/>
      <w:pPr>
        <w:ind w:left="720" w:hanging="360"/>
      </w:pPr>
      <w:rPr>
        <w:rFonts w:ascii="Arial Unicode MS" w:eastAsia="Arial Unicode MS" w:hAnsi="Arial Unicode MS" w:cs="Arial Unicode MS" w:hint="eastAsia"/>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6CE84ABA"/>
    <w:multiLevelType w:val="multilevel"/>
    <w:tmpl w:val="CF30EFE4"/>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ascii="Arial Unicode MS" w:eastAsia="Arial Unicode MS" w:hAnsi="Arial Unicode MS" w:cs="Arial Unicode MS"/>
      </w:r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72296451"/>
    <w:multiLevelType w:val="hybridMultilevel"/>
    <w:tmpl w:val="A66C1EF0"/>
    <w:lvl w:ilvl="0" w:tplc="0409000F">
      <w:start w:val="1"/>
      <w:numFmt w:val="decimal"/>
      <w:lvlText w:val="%1."/>
      <w:lvlJc w:val="left"/>
      <w:pPr>
        <w:ind w:left="135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9" w15:restartNumberingAfterBreak="0">
    <w:nsid w:val="74400F57"/>
    <w:multiLevelType w:val="hybridMultilevel"/>
    <w:tmpl w:val="A99C5CF2"/>
    <w:lvl w:ilvl="0" w:tplc="3A64744A">
      <w:numFmt w:val="bullet"/>
      <w:lvlText w:val="-"/>
      <w:lvlJc w:val="left"/>
      <w:pPr>
        <w:ind w:left="1080" w:hanging="360"/>
      </w:pPr>
      <w:rPr>
        <w:rFonts w:ascii="Arial Unicode MS" w:eastAsia="Arial Unicode MS" w:hAnsi="Arial Unicode MS" w:cs="Arial Unicode MS" w:hint="eastAsia"/>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num w:numId="1">
    <w:abstractNumId w:val="1"/>
  </w:num>
  <w:num w:numId="2">
    <w:abstractNumId w:val="17"/>
  </w:num>
  <w:num w:numId="3">
    <w:abstractNumId w:val="2"/>
  </w:num>
  <w:num w:numId="4">
    <w:abstractNumId w:val="4"/>
  </w:num>
  <w:num w:numId="5">
    <w:abstractNumId w:val="15"/>
  </w:num>
  <w:num w:numId="6">
    <w:abstractNumId w:val="18"/>
  </w:num>
  <w:num w:numId="7">
    <w:abstractNumId w:val="10"/>
  </w:num>
  <w:num w:numId="8">
    <w:abstractNumId w:val="12"/>
  </w:num>
  <w:num w:numId="9">
    <w:abstractNumId w:val="11"/>
  </w:num>
  <w:num w:numId="10">
    <w:abstractNumId w:val="9"/>
  </w:num>
  <w:num w:numId="11">
    <w:abstractNumId w:val="6"/>
  </w:num>
  <w:num w:numId="12">
    <w:abstractNumId w:val="16"/>
  </w:num>
  <w:num w:numId="13">
    <w:abstractNumId w:val="5"/>
  </w:num>
  <w:num w:numId="14">
    <w:abstractNumId w:val="13"/>
  </w:num>
  <w:num w:numId="15">
    <w:abstractNumId w:val="3"/>
  </w:num>
  <w:num w:numId="16">
    <w:abstractNumId w:val="8"/>
  </w:num>
  <w:num w:numId="17">
    <w:abstractNumId w:val="14"/>
  </w:num>
  <w:num w:numId="18">
    <w:abstractNumId w:val="0"/>
  </w:num>
  <w:num w:numId="19">
    <w:abstractNumId w:val="7"/>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CA" w:vendorID="64" w:dllVersion="6" w:nlCheck="1" w:checkStyle="0"/>
  <w:activeWritingStyle w:appName="MSWord" w:lang="en-US" w:vendorID="64" w:dllVersion="6" w:nlCheck="1" w:checkStyle="1"/>
  <w:activeWritingStyle w:appName="MSWord" w:lang="en-CA" w:vendorID="64" w:dllVersion="0" w:nlCheck="1" w:checkStyle="0"/>
  <w:activeWritingStyle w:appName="MSWord" w:lang="en-CA" w:vendorID="64" w:dllVersion="4096" w:nlCheck="1" w:checkStyle="0"/>
  <w:activeWritingStyle w:appName="MSWord" w:lang="en-CA" w:vendorID="64" w:dllVersion="131078" w:nlCheck="1" w:checkStyle="1"/>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xMDc0NTU1MzYyMTJQ0lEKTi0uzszPAykwrwUApbWfzywAAAA="/>
  </w:docVars>
  <w:rsids>
    <w:rsidRoot w:val="00BB4A2D"/>
    <w:rsid w:val="00001185"/>
    <w:rsid w:val="00001D6D"/>
    <w:rsid w:val="00002BA1"/>
    <w:rsid w:val="000054A5"/>
    <w:rsid w:val="00006434"/>
    <w:rsid w:val="00006C18"/>
    <w:rsid w:val="00012391"/>
    <w:rsid w:val="0001638A"/>
    <w:rsid w:val="00016655"/>
    <w:rsid w:val="00017B8C"/>
    <w:rsid w:val="00022653"/>
    <w:rsid w:val="00022E99"/>
    <w:rsid w:val="00032CE7"/>
    <w:rsid w:val="0003399B"/>
    <w:rsid w:val="00036E7F"/>
    <w:rsid w:val="00043A15"/>
    <w:rsid w:val="000479FC"/>
    <w:rsid w:val="00054958"/>
    <w:rsid w:val="0006121D"/>
    <w:rsid w:val="000628F9"/>
    <w:rsid w:val="00064C6A"/>
    <w:rsid w:val="00072302"/>
    <w:rsid w:val="00072457"/>
    <w:rsid w:val="000774D3"/>
    <w:rsid w:val="0008106B"/>
    <w:rsid w:val="00084E29"/>
    <w:rsid w:val="0008682B"/>
    <w:rsid w:val="000929C8"/>
    <w:rsid w:val="00093C4B"/>
    <w:rsid w:val="000959C4"/>
    <w:rsid w:val="000A0024"/>
    <w:rsid w:val="000A182B"/>
    <w:rsid w:val="000A2673"/>
    <w:rsid w:val="000A68F7"/>
    <w:rsid w:val="000A7A25"/>
    <w:rsid w:val="000B003F"/>
    <w:rsid w:val="000B0B41"/>
    <w:rsid w:val="000B5FCD"/>
    <w:rsid w:val="000C3DFD"/>
    <w:rsid w:val="000D2152"/>
    <w:rsid w:val="000D4B0C"/>
    <w:rsid w:val="000D57E2"/>
    <w:rsid w:val="000F702B"/>
    <w:rsid w:val="00102ECA"/>
    <w:rsid w:val="00115622"/>
    <w:rsid w:val="001224C6"/>
    <w:rsid w:val="0012296B"/>
    <w:rsid w:val="0012338D"/>
    <w:rsid w:val="00123B26"/>
    <w:rsid w:val="00135E85"/>
    <w:rsid w:val="00137E5E"/>
    <w:rsid w:val="00140095"/>
    <w:rsid w:val="00142171"/>
    <w:rsid w:val="00144A88"/>
    <w:rsid w:val="0014584B"/>
    <w:rsid w:val="001474B2"/>
    <w:rsid w:val="00152058"/>
    <w:rsid w:val="00156DDC"/>
    <w:rsid w:val="00161D13"/>
    <w:rsid w:val="00163104"/>
    <w:rsid w:val="00163286"/>
    <w:rsid w:val="00164F5E"/>
    <w:rsid w:val="001676C4"/>
    <w:rsid w:val="0017055B"/>
    <w:rsid w:val="001728F3"/>
    <w:rsid w:val="00176E60"/>
    <w:rsid w:val="00182FD2"/>
    <w:rsid w:val="001833BD"/>
    <w:rsid w:val="00191251"/>
    <w:rsid w:val="00193E44"/>
    <w:rsid w:val="001940B1"/>
    <w:rsid w:val="0019453D"/>
    <w:rsid w:val="001A0E2B"/>
    <w:rsid w:val="001A5FE2"/>
    <w:rsid w:val="001A6601"/>
    <w:rsid w:val="001A7091"/>
    <w:rsid w:val="001C484C"/>
    <w:rsid w:val="001D2ACB"/>
    <w:rsid w:val="001D560A"/>
    <w:rsid w:val="001D75EA"/>
    <w:rsid w:val="001E0E67"/>
    <w:rsid w:val="001E0F9A"/>
    <w:rsid w:val="001E5EFF"/>
    <w:rsid w:val="001E7F19"/>
    <w:rsid w:val="001F029D"/>
    <w:rsid w:val="001F1141"/>
    <w:rsid w:val="001F3073"/>
    <w:rsid w:val="001F4F3C"/>
    <w:rsid w:val="001F769A"/>
    <w:rsid w:val="00203251"/>
    <w:rsid w:val="0020413C"/>
    <w:rsid w:val="00204FCC"/>
    <w:rsid w:val="00210FF4"/>
    <w:rsid w:val="00214B27"/>
    <w:rsid w:val="00222138"/>
    <w:rsid w:val="00223561"/>
    <w:rsid w:val="00232D12"/>
    <w:rsid w:val="002366B4"/>
    <w:rsid w:val="00240323"/>
    <w:rsid w:val="00240774"/>
    <w:rsid w:val="00241066"/>
    <w:rsid w:val="00254254"/>
    <w:rsid w:val="00255196"/>
    <w:rsid w:val="00256D88"/>
    <w:rsid w:val="0025763C"/>
    <w:rsid w:val="00257F64"/>
    <w:rsid w:val="0026237F"/>
    <w:rsid w:val="002634B7"/>
    <w:rsid w:val="002657C8"/>
    <w:rsid w:val="00270B9C"/>
    <w:rsid w:val="00272620"/>
    <w:rsid w:val="0027280C"/>
    <w:rsid w:val="00273877"/>
    <w:rsid w:val="00282A70"/>
    <w:rsid w:val="00286E9B"/>
    <w:rsid w:val="00292C7E"/>
    <w:rsid w:val="00293E29"/>
    <w:rsid w:val="002940E2"/>
    <w:rsid w:val="002A0ABE"/>
    <w:rsid w:val="002A1B48"/>
    <w:rsid w:val="002A29D2"/>
    <w:rsid w:val="002A7F2C"/>
    <w:rsid w:val="002B032A"/>
    <w:rsid w:val="002B7C75"/>
    <w:rsid w:val="002C0C07"/>
    <w:rsid w:val="002C10B4"/>
    <w:rsid w:val="002C132D"/>
    <w:rsid w:val="002C31FC"/>
    <w:rsid w:val="002C3395"/>
    <w:rsid w:val="002E175A"/>
    <w:rsid w:val="002E6558"/>
    <w:rsid w:val="002F0610"/>
    <w:rsid w:val="002F06A5"/>
    <w:rsid w:val="002F0CF2"/>
    <w:rsid w:val="002F2089"/>
    <w:rsid w:val="002F72F2"/>
    <w:rsid w:val="003016CC"/>
    <w:rsid w:val="00312A12"/>
    <w:rsid w:val="0032038F"/>
    <w:rsid w:val="003218C3"/>
    <w:rsid w:val="003235CB"/>
    <w:rsid w:val="0032594B"/>
    <w:rsid w:val="00333028"/>
    <w:rsid w:val="00336FDB"/>
    <w:rsid w:val="003451BC"/>
    <w:rsid w:val="00351B8E"/>
    <w:rsid w:val="00352EF0"/>
    <w:rsid w:val="003563ED"/>
    <w:rsid w:val="0036296B"/>
    <w:rsid w:val="0036391E"/>
    <w:rsid w:val="00363CF2"/>
    <w:rsid w:val="00364470"/>
    <w:rsid w:val="00364737"/>
    <w:rsid w:val="003663D5"/>
    <w:rsid w:val="00370263"/>
    <w:rsid w:val="00371B81"/>
    <w:rsid w:val="00371D4C"/>
    <w:rsid w:val="003743DC"/>
    <w:rsid w:val="0037505A"/>
    <w:rsid w:val="003817B6"/>
    <w:rsid w:val="00384DD5"/>
    <w:rsid w:val="00393598"/>
    <w:rsid w:val="00396584"/>
    <w:rsid w:val="003A3854"/>
    <w:rsid w:val="003A397E"/>
    <w:rsid w:val="003A42BC"/>
    <w:rsid w:val="003B1434"/>
    <w:rsid w:val="003B66C9"/>
    <w:rsid w:val="003B6D13"/>
    <w:rsid w:val="003B75C2"/>
    <w:rsid w:val="003B7A01"/>
    <w:rsid w:val="003C1691"/>
    <w:rsid w:val="003C36B9"/>
    <w:rsid w:val="003C6271"/>
    <w:rsid w:val="003C6390"/>
    <w:rsid w:val="003C71B5"/>
    <w:rsid w:val="003D0030"/>
    <w:rsid w:val="003D5FA6"/>
    <w:rsid w:val="003E12F7"/>
    <w:rsid w:val="003E1D61"/>
    <w:rsid w:val="003E243B"/>
    <w:rsid w:val="003E262D"/>
    <w:rsid w:val="003E3BBB"/>
    <w:rsid w:val="003E59C8"/>
    <w:rsid w:val="003F04F2"/>
    <w:rsid w:val="003F2814"/>
    <w:rsid w:val="003F479D"/>
    <w:rsid w:val="003F50BA"/>
    <w:rsid w:val="003F5B07"/>
    <w:rsid w:val="0040018B"/>
    <w:rsid w:val="00404B4A"/>
    <w:rsid w:val="00405948"/>
    <w:rsid w:val="00413F6A"/>
    <w:rsid w:val="00414247"/>
    <w:rsid w:val="004218D3"/>
    <w:rsid w:val="004251C7"/>
    <w:rsid w:val="00426EED"/>
    <w:rsid w:val="004301D5"/>
    <w:rsid w:val="00442CC4"/>
    <w:rsid w:val="0045117C"/>
    <w:rsid w:val="00451AE8"/>
    <w:rsid w:val="00451B76"/>
    <w:rsid w:val="004535DF"/>
    <w:rsid w:val="00456B3E"/>
    <w:rsid w:val="004612FF"/>
    <w:rsid w:val="00472797"/>
    <w:rsid w:val="00480ECD"/>
    <w:rsid w:val="0048305A"/>
    <w:rsid w:val="004A05A8"/>
    <w:rsid w:val="004A2F8F"/>
    <w:rsid w:val="004B319E"/>
    <w:rsid w:val="004B7153"/>
    <w:rsid w:val="004C41D6"/>
    <w:rsid w:val="004C5D10"/>
    <w:rsid w:val="004C76DB"/>
    <w:rsid w:val="004D4D37"/>
    <w:rsid w:val="004D5634"/>
    <w:rsid w:val="004D5ABD"/>
    <w:rsid w:val="004D5AFE"/>
    <w:rsid w:val="004D63BF"/>
    <w:rsid w:val="004E189A"/>
    <w:rsid w:val="004E4586"/>
    <w:rsid w:val="004E5D86"/>
    <w:rsid w:val="004F348B"/>
    <w:rsid w:val="004F54AE"/>
    <w:rsid w:val="00526E76"/>
    <w:rsid w:val="005307F3"/>
    <w:rsid w:val="00531039"/>
    <w:rsid w:val="0053125B"/>
    <w:rsid w:val="0053630D"/>
    <w:rsid w:val="0054231B"/>
    <w:rsid w:val="005458EA"/>
    <w:rsid w:val="00546C6C"/>
    <w:rsid w:val="00553DBD"/>
    <w:rsid w:val="005577BB"/>
    <w:rsid w:val="00560A4E"/>
    <w:rsid w:val="0056620D"/>
    <w:rsid w:val="00571AA2"/>
    <w:rsid w:val="00571C7D"/>
    <w:rsid w:val="0057457C"/>
    <w:rsid w:val="0057569F"/>
    <w:rsid w:val="00576DB3"/>
    <w:rsid w:val="00585EF1"/>
    <w:rsid w:val="005909D4"/>
    <w:rsid w:val="00591C70"/>
    <w:rsid w:val="0059202D"/>
    <w:rsid w:val="005A1268"/>
    <w:rsid w:val="005A6E57"/>
    <w:rsid w:val="005A7E53"/>
    <w:rsid w:val="005B1F76"/>
    <w:rsid w:val="005B2DC0"/>
    <w:rsid w:val="005B7AA0"/>
    <w:rsid w:val="005C739C"/>
    <w:rsid w:val="005D287C"/>
    <w:rsid w:val="005D2A3B"/>
    <w:rsid w:val="005D43C4"/>
    <w:rsid w:val="005D5774"/>
    <w:rsid w:val="005D708B"/>
    <w:rsid w:val="005D7923"/>
    <w:rsid w:val="005E0D42"/>
    <w:rsid w:val="005E0DD0"/>
    <w:rsid w:val="005E105D"/>
    <w:rsid w:val="005E4BBF"/>
    <w:rsid w:val="005F0021"/>
    <w:rsid w:val="005F01EA"/>
    <w:rsid w:val="005F1C0F"/>
    <w:rsid w:val="005F2CDB"/>
    <w:rsid w:val="00603AD5"/>
    <w:rsid w:val="006063F9"/>
    <w:rsid w:val="00607097"/>
    <w:rsid w:val="00607CE3"/>
    <w:rsid w:val="0061080F"/>
    <w:rsid w:val="00610BAA"/>
    <w:rsid w:val="00630751"/>
    <w:rsid w:val="0063088A"/>
    <w:rsid w:val="00630CC8"/>
    <w:rsid w:val="006423C9"/>
    <w:rsid w:val="0064354A"/>
    <w:rsid w:val="0065640D"/>
    <w:rsid w:val="006662A2"/>
    <w:rsid w:val="00671B08"/>
    <w:rsid w:val="00673AE5"/>
    <w:rsid w:val="006778C1"/>
    <w:rsid w:val="00693343"/>
    <w:rsid w:val="006941E9"/>
    <w:rsid w:val="006942A1"/>
    <w:rsid w:val="00696F98"/>
    <w:rsid w:val="006A5594"/>
    <w:rsid w:val="006B7745"/>
    <w:rsid w:val="006C00BE"/>
    <w:rsid w:val="006C446B"/>
    <w:rsid w:val="006C7D38"/>
    <w:rsid w:val="006D6752"/>
    <w:rsid w:val="006D69C4"/>
    <w:rsid w:val="006E0443"/>
    <w:rsid w:val="006E6B8B"/>
    <w:rsid w:val="006E761A"/>
    <w:rsid w:val="006F5509"/>
    <w:rsid w:val="00700597"/>
    <w:rsid w:val="00700608"/>
    <w:rsid w:val="00712793"/>
    <w:rsid w:val="00731362"/>
    <w:rsid w:val="007320A3"/>
    <w:rsid w:val="007370CB"/>
    <w:rsid w:val="00745A3B"/>
    <w:rsid w:val="00750374"/>
    <w:rsid w:val="00755757"/>
    <w:rsid w:val="00761BB4"/>
    <w:rsid w:val="007703B9"/>
    <w:rsid w:val="007705D4"/>
    <w:rsid w:val="007769EC"/>
    <w:rsid w:val="007770AC"/>
    <w:rsid w:val="0079301C"/>
    <w:rsid w:val="00793840"/>
    <w:rsid w:val="00795474"/>
    <w:rsid w:val="007956FC"/>
    <w:rsid w:val="0079592A"/>
    <w:rsid w:val="007A2BE4"/>
    <w:rsid w:val="007A4B58"/>
    <w:rsid w:val="007A50AB"/>
    <w:rsid w:val="007A5B00"/>
    <w:rsid w:val="007A6AF1"/>
    <w:rsid w:val="007A712F"/>
    <w:rsid w:val="007A7FC3"/>
    <w:rsid w:val="007B0F4F"/>
    <w:rsid w:val="007B1232"/>
    <w:rsid w:val="007B2C04"/>
    <w:rsid w:val="007B596A"/>
    <w:rsid w:val="007C1688"/>
    <w:rsid w:val="007C4E75"/>
    <w:rsid w:val="007C5955"/>
    <w:rsid w:val="007D44E5"/>
    <w:rsid w:val="007D56CD"/>
    <w:rsid w:val="007D6D6F"/>
    <w:rsid w:val="007D6DF5"/>
    <w:rsid w:val="007D7373"/>
    <w:rsid w:val="007E3FA0"/>
    <w:rsid w:val="007E7086"/>
    <w:rsid w:val="007F34DC"/>
    <w:rsid w:val="00810989"/>
    <w:rsid w:val="00811AC8"/>
    <w:rsid w:val="008156FC"/>
    <w:rsid w:val="0082544A"/>
    <w:rsid w:val="00826204"/>
    <w:rsid w:val="008321D3"/>
    <w:rsid w:val="008329CC"/>
    <w:rsid w:val="00833F8E"/>
    <w:rsid w:val="008376EE"/>
    <w:rsid w:val="00837946"/>
    <w:rsid w:val="0084741A"/>
    <w:rsid w:val="00850815"/>
    <w:rsid w:val="00850BCE"/>
    <w:rsid w:val="00851B81"/>
    <w:rsid w:val="0085358D"/>
    <w:rsid w:val="00861A17"/>
    <w:rsid w:val="00865580"/>
    <w:rsid w:val="0087191E"/>
    <w:rsid w:val="008745E1"/>
    <w:rsid w:val="00876ADF"/>
    <w:rsid w:val="00882AC9"/>
    <w:rsid w:val="00883CA8"/>
    <w:rsid w:val="0088601C"/>
    <w:rsid w:val="00886842"/>
    <w:rsid w:val="0088792E"/>
    <w:rsid w:val="00887EDA"/>
    <w:rsid w:val="00894667"/>
    <w:rsid w:val="00895155"/>
    <w:rsid w:val="00895AAD"/>
    <w:rsid w:val="0089740B"/>
    <w:rsid w:val="008A5084"/>
    <w:rsid w:val="008B285F"/>
    <w:rsid w:val="008B64F6"/>
    <w:rsid w:val="008C1944"/>
    <w:rsid w:val="008D29BD"/>
    <w:rsid w:val="008D3760"/>
    <w:rsid w:val="008D4155"/>
    <w:rsid w:val="008F0E38"/>
    <w:rsid w:val="008F33B6"/>
    <w:rsid w:val="008F3C37"/>
    <w:rsid w:val="008F547D"/>
    <w:rsid w:val="008F5BE6"/>
    <w:rsid w:val="008F6370"/>
    <w:rsid w:val="008F72CC"/>
    <w:rsid w:val="008F733C"/>
    <w:rsid w:val="00903F88"/>
    <w:rsid w:val="0090442E"/>
    <w:rsid w:val="009057ED"/>
    <w:rsid w:val="00906F47"/>
    <w:rsid w:val="009107CB"/>
    <w:rsid w:val="009159D7"/>
    <w:rsid w:val="009178A6"/>
    <w:rsid w:val="00917C97"/>
    <w:rsid w:val="00921569"/>
    <w:rsid w:val="009246F4"/>
    <w:rsid w:val="009267ED"/>
    <w:rsid w:val="00927985"/>
    <w:rsid w:val="00931396"/>
    <w:rsid w:val="009339DA"/>
    <w:rsid w:val="00936B12"/>
    <w:rsid w:val="009412C2"/>
    <w:rsid w:val="00942885"/>
    <w:rsid w:val="00945A5F"/>
    <w:rsid w:val="009474DB"/>
    <w:rsid w:val="0094776F"/>
    <w:rsid w:val="00947EFB"/>
    <w:rsid w:val="009508CA"/>
    <w:rsid w:val="00955889"/>
    <w:rsid w:val="00965192"/>
    <w:rsid w:val="00970892"/>
    <w:rsid w:val="00971ACF"/>
    <w:rsid w:val="00975117"/>
    <w:rsid w:val="00975CF9"/>
    <w:rsid w:val="00980BB4"/>
    <w:rsid w:val="00982B3C"/>
    <w:rsid w:val="00983931"/>
    <w:rsid w:val="00985004"/>
    <w:rsid w:val="00993000"/>
    <w:rsid w:val="00994427"/>
    <w:rsid w:val="00994FF1"/>
    <w:rsid w:val="009B3057"/>
    <w:rsid w:val="009C5464"/>
    <w:rsid w:val="009C550F"/>
    <w:rsid w:val="009C6891"/>
    <w:rsid w:val="009D7EAE"/>
    <w:rsid w:val="009E01E4"/>
    <w:rsid w:val="009E1110"/>
    <w:rsid w:val="009E1C34"/>
    <w:rsid w:val="009E6406"/>
    <w:rsid w:val="009E64FA"/>
    <w:rsid w:val="009F109D"/>
    <w:rsid w:val="009F7284"/>
    <w:rsid w:val="00A02761"/>
    <w:rsid w:val="00A139CF"/>
    <w:rsid w:val="00A15A5B"/>
    <w:rsid w:val="00A15BD8"/>
    <w:rsid w:val="00A15F65"/>
    <w:rsid w:val="00A17A09"/>
    <w:rsid w:val="00A2121B"/>
    <w:rsid w:val="00A2603A"/>
    <w:rsid w:val="00A40830"/>
    <w:rsid w:val="00A430FF"/>
    <w:rsid w:val="00A4610F"/>
    <w:rsid w:val="00A4697B"/>
    <w:rsid w:val="00A52EB9"/>
    <w:rsid w:val="00A740CE"/>
    <w:rsid w:val="00A93087"/>
    <w:rsid w:val="00A93EFF"/>
    <w:rsid w:val="00A95A37"/>
    <w:rsid w:val="00A95B3D"/>
    <w:rsid w:val="00A96664"/>
    <w:rsid w:val="00A96EB8"/>
    <w:rsid w:val="00AA1B86"/>
    <w:rsid w:val="00AA5E15"/>
    <w:rsid w:val="00AB0767"/>
    <w:rsid w:val="00AB2608"/>
    <w:rsid w:val="00AB33B1"/>
    <w:rsid w:val="00AB40B5"/>
    <w:rsid w:val="00AB443B"/>
    <w:rsid w:val="00AC2996"/>
    <w:rsid w:val="00AC3860"/>
    <w:rsid w:val="00AC4396"/>
    <w:rsid w:val="00AC6678"/>
    <w:rsid w:val="00AC717F"/>
    <w:rsid w:val="00AD0702"/>
    <w:rsid w:val="00AD697B"/>
    <w:rsid w:val="00AE29EA"/>
    <w:rsid w:val="00AF273A"/>
    <w:rsid w:val="00AF2E45"/>
    <w:rsid w:val="00AF3F9A"/>
    <w:rsid w:val="00AF4EAC"/>
    <w:rsid w:val="00AF6571"/>
    <w:rsid w:val="00B042CC"/>
    <w:rsid w:val="00B045F7"/>
    <w:rsid w:val="00B12A64"/>
    <w:rsid w:val="00B14FD1"/>
    <w:rsid w:val="00B31D82"/>
    <w:rsid w:val="00B34C21"/>
    <w:rsid w:val="00B35366"/>
    <w:rsid w:val="00B36824"/>
    <w:rsid w:val="00B36A25"/>
    <w:rsid w:val="00B459E5"/>
    <w:rsid w:val="00B51278"/>
    <w:rsid w:val="00B551BA"/>
    <w:rsid w:val="00B6012F"/>
    <w:rsid w:val="00B60D99"/>
    <w:rsid w:val="00B643E1"/>
    <w:rsid w:val="00B64598"/>
    <w:rsid w:val="00B662A7"/>
    <w:rsid w:val="00B67081"/>
    <w:rsid w:val="00B6710C"/>
    <w:rsid w:val="00B722D4"/>
    <w:rsid w:val="00B748A4"/>
    <w:rsid w:val="00B833D7"/>
    <w:rsid w:val="00B84314"/>
    <w:rsid w:val="00B84B04"/>
    <w:rsid w:val="00B85522"/>
    <w:rsid w:val="00B87384"/>
    <w:rsid w:val="00B9201F"/>
    <w:rsid w:val="00B92279"/>
    <w:rsid w:val="00BA041B"/>
    <w:rsid w:val="00BA2B55"/>
    <w:rsid w:val="00BA3298"/>
    <w:rsid w:val="00BA3C46"/>
    <w:rsid w:val="00BA5259"/>
    <w:rsid w:val="00BB16BA"/>
    <w:rsid w:val="00BB2036"/>
    <w:rsid w:val="00BB4A2D"/>
    <w:rsid w:val="00BC45A5"/>
    <w:rsid w:val="00BC7C7B"/>
    <w:rsid w:val="00BD29CA"/>
    <w:rsid w:val="00BD36F0"/>
    <w:rsid w:val="00BD40F8"/>
    <w:rsid w:val="00BD4FC3"/>
    <w:rsid w:val="00BD5576"/>
    <w:rsid w:val="00BD7376"/>
    <w:rsid w:val="00BE0875"/>
    <w:rsid w:val="00BE773A"/>
    <w:rsid w:val="00BF2412"/>
    <w:rsid w:val="00C04CEF"/>
    <w:rsid w:val="00C10FDB"/>
    <w:rsid w:val="00C134F7"/>
    <w:rsid w:val="00C15306"/>
    <w:rsid w:val="00C16DA2"/>
    <w:rsid w:val="00C2052B"/>
    <w:rsid w:val="00C22508"/>
    <w:rsid w:val="00C34D56"/>
    <w:rsid w:val="00C37275"/>
    <w:rsid w:val="00C374DD"/>
    <w:rsid w:val="00C410CB"/>
    <w:rsid w:val="00C41911"/>
    <w:rsid w:val="00C4224B"/>
    <w:rsid w:val="00C42E34"/>
    <w:rsid w:val="00C50977"/>
    <w:rsid w:val="00C52884"/>
    <w:rsid w:val="00C60CA7"/>
    <w:rsid w:val="00C62B1F"/>
    <w:rsid w:val="00C645A1"/>
    <w:rsid w:val="00C706BE"/>
    <w:rsid w:val="00C74760"/>
    <w:rsid w:val="00C77B10"/>
    <w:rsid w:val="00C80CDF"/>
    <w:rsid w:val="00C8196B"/>
    <w:rsid w:val="00C82F78"/>
    <w:rsid w:val="00C94080"/>
    <w:rsid w:val="00CA0B1A"/>
    <w:rsid w:val="00CA2027"/>
    <w:rsid w:val="00CA3ACF"/>
    <w:rsid w:val="00CA5F7E"/>
    <w:rsid w:val="00CA7923"/>
    <w:rsid w:val="00CB05FD"/>
    <w:rsid w:val="00CB4882"/>
    <w:rsid w:val="00CB5F9A"/>
    <w:rsid w:val="00CB6B50"/>
    <w:rsid w:val="00CD79EC"/>
    <w:rsid w:val="00CF0D51"/>
    <w:rsid w:val="00D019EB"/>
    <w:rsid w:val="00D03641"/>
    <w:rsid w:val="00D226E9"/>
    <w:rsid w:val="00D32BEA"/>
    <w:rsid w:val="00D376BF"/>
    <w:rsid w:val="00D4033B"/>
    <w:rsid w:val="00D42641"/>
    <w:rsid w:val="00D427B8"/>
    <w:rsid w:val="00D452D1"/>
    <w:rsid w:val="00D45331"/>
    <w:rsid w:val="00D45883"/>
    <w:rsid w:val="00D47CB5"/>
    <w:rsid w:val="00D504A3"/>
    <w:rsid w:val="00D50B49"/>
    <w:rsid w:val="00D533B1"/>
    <w:rsid w:val="00D609D9"/>
    <w:rsid w:val="00D61F0E"/>
    <w:rsid w:val="00D6427F"/>
    <w:rsid w:val="00D66ED4"/>
    <w:rsid w:val="00D7090F"/>
    <w:rsid w:val="00D7200A"/>
    <w:rsid w:val="00D825F3"/>
    <w:rsid w:val="00D87F69"/>
    <w:rsid w:val="00DA1AD6"/>
    <w:rsid w:val="00DB140A"/>
    <w:rsid w:val="00DB3B02"/>
    <w:rsid w:val="00DB5C49"/>
    <w:rsid w:val="00DD17C7"/>
    <w:rsid w:val="00DD2534"/>
    <w:rsid w:val="00DD2B21"/>
    <w:rsid w:val="00DD69AE"/>
    <w:rsid w:val="00DE3645"/>
    <w:rsid w:val="00DE6E50"/>
    <w:rsid w:val="00DF51F2"/>
    <w:rsid w:val="00E01BC8"/>
    <w:rsid w:val="00E01F13"/>
    <w:rsid w:val="00E04BDB"/>
    <w:rsid w:val="00E1040A"/>
    <w:rsid w:val="00E125E6"/>
    <w:rsid w:val="00E12C36"/>
    <w:rsid w:val="00E170E8"/>
    <w:rsid w:val="00E310CD"/>
    <w:rsid w:val="00E3310F"/>
    <w:rsid w:val="00E33467"/>
    <w:rsid w:val="00E33A0E"/>
    <w:rsid w:val="00E33AC4"/>
    <w:rsid w:val="00E341CC"/>
    <w:rsid w:val="00E36CC9"/>
    <w:rsid w:val="00E4077C"/>
    <w:rsid w:val="00E42D58"/>
    <w:rsid w:val="00E5133C"/>
    <w:rsid w:val="00E53F64"/>
    <w:rsid w:val="00E572B6"/>
    <w:rsid w:val="00E57EF1"/>
    <w:rsid w:val="00E62740"/>
    <w:rsid w:val="00E75BBF"/>
    <w:rsid w:val="00E75F3C"/>
    <w:rsid w:val="00E827F9"/>
    <w:rsid w:val="00E82AB0"/>
    <w:rsid w:val="00E841D4"/>
    <w:rsid w:val="00E85C5B"/>
    <w:rsid w:val="00E86177"/>
    <w:rsid w:val="00E9018F"/>
    <w:rsid w:val="00E93678"/>
    <w:rsid w:val="00E95261"/>
    <w:rsid w:val="00E95427"/>
    <w:rsid w:val="00E97AEE"/>
    <w:rsid w:val="00EA01EA"/>
    <w:rsid w:val="00EA67E1"/>
    <w:rsid w:val="00EA7FE2"/>
    <w:rsid w:val="00EB0542"/>
    <w:rsid w:val="00EB3D2A"/>
    <w:rsid w:val="00EB42B8"/>
    <w:rsid w:val="00EB561A"/>
    <w:rsid w:val="00EC29E8"/>
    <w:rsid w:val="00EC5748"/>
    <w:rsid w:val="00EC5F93"/>
    <w:rsid w:val="00ED0EA5"/>
    <w:rsid w:val="00ED147D"/>
    <w:rsid w:val="00ED31F0"/>
    <w:rsid w:val="00ED3981"/>
    <w:rsid w:val="00EE4206"/>
    <w:rsid w:val="00EE445D"/>
    <w:rsid w:val="00EE7058"/>
    <w:rsid w:val="00EE7D83"/>
    <w:rsid w:val="00EF2169"/>
    <w:rsid w:val="00F03E78"/>
    <w:rsid w:val="00F14915"/>
    <w:rsid w:val="00F15146"/>
    <w:rsid w:val="00F2013A"/>
    <w:rsid w:val="00F20CEE"/>
    <w:rsid w:val="00F243A7"/>
    <w:rsid w:val="00F245EA"/>
    <w:rsid w:val="00F279CD"/>
    <w:rsid w:val="00F31399"/>
    <w:rsid w:val="00F31538"/>
    <w:rsid w:val="00F32DB5"/>
    <w:rsid w:val="00F3356F"/>
    <w:rsid w:val="00F35EEF"/>
    <w:rsid w:val="00F42EEE"/>
    <w:rsid w:val="00F44988"/>
    <w:rsid w:val="00F47B99"/>
    <w:rsid w:val="00F52050"/>
    <w:rsid w:val="00F5515B"/>
    <w:rsid w:val="00F558FF"/>
    <w:rsid w:val="00F5729C"/>
    <w:rsid w:val="00F64C8C"/>
    <w:rsid w:val="00F664A7"/>
    <w:rsid w:val="00F7393C"/>
    <w:rsid w:val="00F75A96"/>
    <w:rsid w:val="00F75B66"/>
    <w:rsid w:val="00F77863"/>
    <w:rsid w:val="00F9102B"/>
    <w:rsid w:val="00FA06D6"/>
    <w:rsid w:val="00FA166D"/>
    <w:rsid w:val="00FA2F73"/>
    <w:rsid w:val="00FA3D5E"/>
    <w:rsid w:val="00FB235E"/>
    <w:rsid w:val="00FC070E"/>
    <w:rsid w:val="00FC3355"/>
    <w:rsid w:val="00FC44F1"/>
    <w:rsid w:val="00FD0AAE"/>
    <w:rsid w:val="00FD24B1"/>
    <w:rsid w:val="00FD3EF6"/>
    <w:rsid w:val="00FD4272"/>
    <w:rsid w:val="00FD7547"/>
    <w:rsid w:val="00FE435C"/>
    <w:rsid w:val="00FE6B18"/>
    <w:rsid w:val="00FE7DB0"/>
    <w:rsid w:val="00FF1A1A"/>
    <w:rsid w:val="00FF1EA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o:shapelayout v:ext="edit">
      <o:idmap v:ext="edit" data="1"/>
    </o:shapelayout>
  </w:shapeDefaults>
  <w:decimalSymbol w:val="."/>
  <w:listSeparator w:val=","/>
  <w14:docId w14:val="0AA4C0B0"/>
  <w15:docId w15:val="{A312AD6B-514F-4352-A995-43C5E00E18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6EED"/>
    <w:pPr>
      <w:spacing w:after="200" w:line="276" w:lineRule="auto"/>
    </w:pPr>
    <w:rPr>
      <w:sz w:val="22"/>
      <w:szCs w:val="22"/>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BB4A2D"/>
    <w:pPr>
      <w:ind w:left="720"/>
      <w:contextualSpacing/>
    </w:pPr>
  </w:style>
  <w:style w:type="paragraph" w:styleId="Header">
    <w:name w:val="header"/>
    <w:basedOn w:val="Normal"/>
    <w:link w:val="HeaderChar"/>
    <w:uiPriority w:val="99"/>
    <w:semiHidden/>
    <w:rsid w:val="00B35366"/>
    <w:pPr>
      <w:tabs>
        <w:tab w:val="center" w:pos="4680"/>
        <w:tab w:val="right" w:pos="9360"/>
      </w:tabs>
    </w:pPr>
  </w:style>
  <w:style w:type="character" w:customStyle="1" w:styleId="HeaderChar">
    <w:name w:val="Header Char"/>
    <w:basedOn w:val="DefaultParagraphFont"/>
    <w:link w:val="Header"/>
    <w:uiPriority w:val="99"/>
    <w:semiHidden/>
    <w:locked/>
    <w:rsid w:val="00B35366"/>
    <w:rPr>
      <w:rFonts w:cs="Times New Roman"/>
      <w:sz w:val="22"/>
      <w:szCs w:val="22"/>
      <w:lang w:eastAsia="en-US"/>
    </w:rPr>
  </w:style>
  <w:style w:type="paragraph" w:styleId="Footer">
    <w:name w:val="footer"/>
    <w:basedOn w:val="Normal"/>
    <w:link w:val="FooterChar"/>
    <w:uiPriority w:val="99"/>
    <w:semiHidden/>
    <w:rsid w:val="00B35366"/>
    <w:pPr>
      <w:tabs>
        <w:tab w:val="center" w:pos="4680"/>
        <w:tab w:val="right" w:pos="9360"/>
      </w:tabs>
    </w:pPr>
  </w:style>
  <w:style w:type="character" w:customStyle="1" w:styleId="FooterChar">
    <w:name w:val="Footer Char"/>
    <w:basedOn w:val="DefaultParagraphFont"/>
    <w:link w:val="Footer"/>
    <w:uiPriority w:val="99"/>
    <w:semiHidden/>
    <w:locked/>
    <w:rsid w:val="00B35366"/>
    <w:rPr>
      <w:rFonts w:cs="Times New Roman"/>
      <w:sz w:val="22"/>
      <w:szCs w:val="22"/>
      <w:lang w:eastAsia="en-US"/>
    </w:rPr>
  </w:style>
  <w:style w:type="character" w:styleId="Strong">
    <w:name w:val="Strong"/>
    <w:basedOn w:val="DefaultParagraphFont"/>
    <w:uiPriority w:val="99"/>
    <w:qFormat/>
    <w:rsid w:val="001E7F19"/>
    <w:rPr>
      <w:rFonts w:cs="Times New Roman"/>
      <w:b/>
      <w:bCs/>
    </w:rPr>
  </w:style>
  <w:style w:type="character" w:styleId="Hyperlink">
    <w:name w:val="Hyperlink"/>
    <w:basedOn w:val="DefaultParagraphFont"/>
    <w:uiPriority w:val="99"/>
    <w:unhideWhenUsed/>
    <w:rsid w:val="00C374DD"/>
    <w:rPr>
      <w:color w:val="0000FF"/>
      <w:u w:val="single"/>
    </w:rPr>
  </w:style>
  <w:style w:type="paragraph" w:customStyle="1" w:styleId="ecxmsonormal">
    <w:name w:val="ecxmsonormal"/>
    <w:basedOn w:val="Normal"/>
    <w:rsid w:val="00E33467"/>
    <w:pPr>
      <w:spacing w:after="324" w:line="240" w:lineRule="auto"/>
    </w:pPr>
    <w:rPr>
      <w:rFonts w:ascii="Times New Roman" w:eastAsia="Times New Roman" w:hAnsi="Times New Roman"/>
      <w:sz w:val="24"/>
      <w:szCs w:val="24"/>
      <w:lang w:eastAsia="en-CA"/>
    </w:rPr>
  </w:style>
  <w:style w:type="paragraph" w:customStyle="1" w:styleId="Normal1">
    <w:name w:val="Normal1"/>
    <w:rsid w:val="003817B6"/>
    <w:rPr>
      <w:rFonts w:ascii="Cambria" w:eastAsia="Cambria" w:hAnsi="Cambria" w:cs="Cambria"/>
      <w:color w:val="000000"/>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146719">
      <w:bodyDiv w:val="1"/>
      <w:marLeft w:val="0"/>
      <w:marRight w:val="0"/>
      <w:marTop w:val="0"/>
      <w:marBottom w:val="0"/>
      <w:divBdr>
        <w:top w:val="none" w:sz="0" w:space="0" w:color="auto"/>
        <w:left w:val="none" w:sz="0" w:space="0" w:color="auto"/>
        <w:bottom w:val="none" w:sz="0" w:space="0" w:color="auto"/>
        <w:right w:val="none" w:sz="0" w:space="0" w:color="auto"/>
      </w:divBdr>
    </w:div>
    <w:div w:id="334042936">
      <w:bodyDiv w:val="1"/>
      <w:marLeft w:val="0"/>
      <w:marRight w:val="0"/>
      <w:marTop w:val="0"/>
      <w:marBottom w:val="0"/>
      <w:divBdr>
        <w:top w:val="none" w:sz="0" w:space="0" w:color="auto"/>
        <w:left w:val="none" w:sz="0" w:space="0" w:color="auto"/>
        <w:bottom w:val="none" w:sz="0" w:space="0" w:color="auto"/>
        <w:right w:val="none" w:sz="0" w:space="0" w:color="auto"/>
      </w:divBdr>
    </w:div>
    <w:div w:id="1476486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5E648B-E655-4403-9F0B-04E38AB90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58</Words>
  <Characters>2322</Characters>
  <Application>Microsoft Office Word</Application>
  <DocSecurity>4</DocSecurity>
  <Lines>19</Lines>
  <Paragraphs>5</Paragraphs>
  <ScaleCrop>false</ScaleCrop>
  <HeadingPairs>
    <vt:vector size="2" baseType="variant">
      <vt:variant>
        <vt:lpstr>Title</vt:lpstr>
      </vt:variant>
      <vt:variant>
        <vt:i4>1</vt:i4>
      </vt:variant>
    </vt:vector>
  </HeadingPairs>
  <TitlesOfParts>
    <vt:vector size="1" baseType="lpstr">
      <vt:lpstr>Local 003</vt:lpstr>
    </vt:vector>
  </TitlesOfParts>
  <Company>Hewlett-Packard Company</Company>
  <LinksUpToDate>false</LinksUpToDate>
  <CharactersWithSpaces>2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cal 003</dc:title>
  <dc:creator>carly.andersen</dc:creator>
  <cp:lastModifiedBy>Chantel MacDonald</cp:lastModifiedBy>
  <cp:revision>2</cp:revision>
  <cp:lastPrinted>2011-05-25T15:55:00Z</cp:lastPrinted>
  <dcterms:created xsi:type="dcterms:W3CDTF">2021-09-30T21:16:00Z</dcterms:created>
  <dcterms:modified xsi:type="dcterms:W3CDTF">2021-09-30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bf2ea38-542c-4b75-bd7d-582ec36a519f_Enabled">
    <vt:lpwstr>true</vt:lpwstr>
  </property>
  <property fmtid="{D5CDD505-2E9C-101B-9397-08002B2CF9AE}" pid="3" name="MSIP_Label_abf2ea38-542c-4b75-bd7d-582ec36a519f_SetDate">
    <vt:lpwstr>2021-09-30T21:15:12Z</vt:lpwstr>
  </property>
  <property fmtid="{D5CDD505-2E9C-101B-9397-08002B2CF9AE}" pid="4" name="MSIP_Label_abf2ea38-542c-4b75-bd7d-582ec36a519f_Method">
    <vt:lpwstr>Standard</vt:lpwstr>
  </property>
  <property fmtid="{D5CDD505-2E9C-101B-9397-08002B2CF9AE}" pid="5" name="MSIP_Label_abf2ea38-542c-4b75-bd7d-582ec36a519f_Name">
    <vt:lpwstr>Protected A</vt:lpwstr>
  </property>
  <property fmtid="{D5CDD505-2E9C-101B-9397-08002B2CF9AE}" pid="6" name="MSIP_Label_abf2ea38-542c-4b75-bd7d-582ec36a519f_SiteId">
    <vt:lpwstr>2bb51c06-af9b-42c5-8bf5-3c3b7b10850b</vt:lpwstr>
  </property>
  <property fmtid="{D5CDD505-2E9C-101B-9397-08002B2CF9AE}" pid="7" name="MSIP_Label_abf2ea38-542c-4b75-bd7d-582ec36a519f_ActionId">
    <vt:lpwstr>e5978ce7-2b8f-4081-818b-d247c24cf0c1</vt:lpwstr>
  </property>
  <property fmtid="{D5CDD505-2E9C-101B-9397-08002B2CF9AE}" pid="8" name="MSIP_Label_abf2ea38-542c-4b75-bd7d-582ec36a519f_ContentBits">
    <vt:lpwstr>2</vt:lpwstr>
  </property>
</Properties>
</file>